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40DEB71" w14:textId="7B5E3FCE" w:rsidR="00B17689" w:rsidRDefault="00E87090">
      <w:r>
        <w:t>Simple Table</w:t>
      </w:r>
    </w:p>
    <w:p w14:paraId="0F64C053" w14:textId="77777777" w:rsidR="00E87090" w:rsidRDefault="00E87090" w:rsidP="00E87090">
      <w:r>
        <w:t>&lt;!DOCTYPE html&gt;</w:t>
      </w:r>
    </w:p>
    <w:p w14:paraId="2732EF9E" w14:textId="77777777" w:rsidR="00E87090" w:rsidRDefault="00E87090" w:rsidP="00E8709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681F5477" w14:textId="77777777" w:rsidR="00E87090" w:rsidRDefault="00E87090" w:rsidP="00E87090">
      <w:r>
        <w:t>&lt;head&gt;</w:t>
      </w:r>
    </w:p>
    <w:p w14:paraId="14F851CB" w14:textId="77777777" w:rsidR="00E87090" w:rsidRDefault="00E87090" w:rsidP="00E87090">
      <w:r>
        <w:t>&lt;meta charset="utf-8"&gt;</w:t>
      </w:r>
    </w:p>
    <w:p w14:paraId="15669631" w14:textId="77777777" w:rsidR="00E87090" w:rsidRDefault="00E87090" w:rsidP="00E87090">
      <w:r>
        <w:t>&lt;meta name="viewport" content="width=device-width, initial-scale=1, shrink-to-fit=no"&gt;</w:t>
      </w:r>
    </w:p>
    <w:p w14:paraId="1B9C872E" w14:textId="77777777" w:rsidR="00E87090" w:rsidRDefault="00E87090" w:rsidP="00E87090">
      <w:r>
        <w:t>&lt;title&gt;Bootstrap 4 Simple Table&lt;/title&gt;</w:t>
      </w:r>
    </w:p>
    <w:p w14:paraId="5EFABE16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545B2BAE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48A79C4F" w14:textId="77777777" w:rsidR="00E87090" w:rsidRDefault="00E87090" w:rsidP="00E8709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61246454" w14:textId="77777777" w:rsidR="00E87090" w:rsidRDefault="00E87090" w:rsidP="00E87090">
      <w:r>
        <w:t>&lt;script src="https://cdn.jsdelivr.net/npm/popper.js@1.16.1/dist/umd/popper.min.js"&gt;&lt;/script&gt;</w:t>
      </w:r>
    </w:p>
    <w:p w14:paraId="4C29DE5B" w14:textId="77777777" w:rsidR="00E87090" w:rsidRDefault="00E87090" w:rsidP="00E87090">
      <w:r>
        <w:t>&lt;script src="https://stackpath.bootstrapcdn.com/bootstrap/4.5.2/js/bootstrap.min.js"&gt;&lt;/script&gt;</w:t>
      </w:r>
    </w:p>
    <w:p w14:paraId="7D441BDA" w14:textId="77777777" w:rsidR="00E87090" w:rsidRDefault="00E87090" w:rsidP="00E87090">
      <w:r>
        <w:t>&lt;style&gt;</w:t>
      </w:r>
    </w:p>
    <w:p w14:paraId="38ED6F62" w14:textId="77777777" w:rsidR="00E87090" w:rsidRDefault="00E87090" w:rsidP="00E87090">
      <w:r>
        <w:t xml:space="preserve">    .bs-</w:t>
      </w:r>
      <w:proofErr w:type="gramStart"/>
      <w:r>
        <w:t>example{</w:t>
      </w:r>
      <w:proofErr w:type="gramEnd"/>
    </w:p>
    <w:p w14:paraId="07D6DFBE" w14:textId="77777777" w:rsidR="00E87090" w:rsidRDefault="00E87090" w:rsidP="00E87090">
      <w:r>
        <w:t xml:space="preserve">    </w:t>
      </w:r>
      <w:r>
        <w:tab/>
        <w:t>margin: 20px;</w:t>
      </w:r>
    </w:p>
    <w:p w14:paraId="59522708" w14:textId="77777777" w:rsidR="00E87090" w:rsidRDefault="00E87090" w:rsidP="00E87090">
      <w:r>
        <w:t xml:space="preserve">    }</w:t>
      </w:r>
    </w:p>
    <w:p w14:paraId="3FB041C9" w14:textId="77777777" w:rsidR="00E87090" w:rsidRDefault="00E87090" w:rsidP="00E87090">
      <w:r>
        <w:t>&lt;/style&gt;</w:t>
      </w:r>
    </w:p>
    <w:p w14:paraId="67D89ABA" w14:textId="77777777" w:rsidR="00E87090" w:rsidRDefault="00E87090" w:rsidP="00E87090">
      <w:r>
        <w:t>&lt;/head&gt;</w:t>
      </w:r>
    </w:p>
    <w:p w14:paraId="7BB4C22F" w14:textId="77777777" w:rsidR="00E87090" w:rsidRDefault="00E87090" w:rsidP="00E87090">
      <w:r>
        <w:t>&lt;body&gt;</w:t>
      </w:r>
    </w:p>
    <w:p w14:paraId="608A8580" w14:textId="77777777" w:rsidR="00E87090" w:rsidRDefault="00E87090" w:rsidP="00E87090">
      <w:r>
        <w:t>&lt;div class="bs-example"&gt;</w:t>
      </w:r>
    </w:p>
    <w:p w14:paraId="3D30663A" w14:textId="77777777" w:rsidR="00E87090" w:rsidRDefault="00E87090" w:rsidP="00E87090">
      <w:r>
        <w:t xml:space="preserve">    &lt;table class="table"&gt;</w:t>
      </w:r>
    </w:p>
    <w:p w14:paraId="04CE9A0A" w14:textId="77777777" w:rsidR="00E87090" w:rsidRDefault="00E87090" w:rsidP="00E87090">
      <w:r>
        <w:t xml:space="preserve">        &lt;</w:t>
      </w:r>
      <w:proofErr w:type="spellStart"/>
      <w:r>
        <w:t>thead</w:t>
      </w:r>
      <w:proofErr w:type="spellEnd"/>
      <w:r>
        <w:t>&gt;</w:t>
      </w:r>
    </w:p>
    <w:p w14:paraId="04F81261" w14:textId="77777777" w:rsidR="00E87090" w:rsidRDefault="00E87090" w:rsidP="00E87090">
      <w:r>
        <w:t xml:space="preserve">            &lt;tr&gt;</w:t>
      </w:r>
    </w:p>
    <w:p w14:paraId="3BE5D52D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Row&lt;/</w:t>
      </w:r>
      <w:proofErr w:type="spellStart"/>
      <w:r>
        <w:t>th</w:t>
      </w:r>
      <w:proofErr w:type="spellEnd"/>
      <w:r>
        <w:t>&gt;</w:t>
      </w:r>
    </w:p>
    <w:p w14:paraId="7B2FF330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First Name&lt;/</w:t>
      </w:r>
      <w:proofErr w:type="spellStart"/>
      <w:r>
        <w:t>th</w:t>
      </w:r>
      <w:proofErr w:type="spellEnd"/>
      <w:r>
        <w:t>&gt;</w:t>
      </w:r>
    </w:p>
    <w:p w14:paraId="79918274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Last Name&lt;/</w:t>
      </w:r>
      <w:proofErr w:type="spellStart"/>
      <w:r>
        <w:t>th</w:t>
      </w:r>
      <w:proofErr w:type="spellEnd"/>
      <w:r>
        <w:t>&gt;</w:t>
      </w:r>
    </w:p>
    <w:p w14:paraId="5E468C75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Email&lt;/</w:t>
      </w:r>
      <w:proofErr w:type="spellStart"/>
      <w:r>
        <w:t>th</w:t>
      </w:r>
      <w:proofErr w:type="spellEnd"/>
      <w:r>
        <w:t>&gt;</w:t>
      </w:r>
    </w:p>
    <w:p w14:paraId="53874922" w14:textId="77777777" w:rsidR="00E87090" w:rsidRDefault="00E87090" w:rsidP="00E87090">
      <w:r>
        <w:t xml:space="preserve">            &lt;/tr&gt;</w:t>
      </w:r>
    </w:p>
    <w:p w14:paraId="080D7505" w14:textId="77777777" w:rsidR="00E87090" w:rsidRDefault="00E87090" w:rsidP="00E87090">
      <w:r>
        <w:t xml:space="preserve">        &lt;/</w:t>
      </w:r>
      <w:proofErr w:type="spellStart"/>
      <w:r>
        <w:t>thead</w:t>
      </w:r>
      <w:proofErr w:type="spellEnd"/>
      <w:r>
        <w:t>&gt;</w:t>
      </w:r>
    </w:p>
    <w:p w14:paraId="074F083A" w14:textId="77777777" w:rsidR="00E87090" w:rsidRDefault="00E87090" w:rsidP="00E87090">
      <w:r>
        <w:t xml:space="preserve">        &lt;</w:t>
      </w:r>
      <w:proofErr w:type="spellStart"/>
      <w:r>
        <w:t>tbody</w:t>
      </w:r>
      <w:proofErr w:type="spellEnd"/>
      <w:r>
        <w:t>&gt;</w:t>
      </w:r>
    </w:p>
    <w:p w14:paraId="7DFB5084" w14:textId="77777777" w:rsidR="00E87090" w:rsidRDefault="00E87090" w:rsidP="00E87090">
      <w:r>
        <w:lastRenderedPageBreak/>
        <w:t xml:space="preserve">            &lt;tr&gt;</w:t>
      </w:r>
    </w:p>
    <w:p w14:paraId="2D4CC1AE" w14:textId="77777777" w:rsidR="00E87090" w:rsidRDefault="00E87090" w:rsidP="00E87090">
      <w:r>
        <w:t xml:space="preserve">                &lt;td&gt;1&lt;/td&gt;</w:t>
      </w:r>
    </w:p>
    <w:p w14:paraId="74AEEF13" w14:textId="77777777" w:rsidR="00E87090" w:rsidRDefault="00E87090" w:rsidP="00E87090">
      <w:r>
        <w:t xml:space="preserve">                &lt;td&gt;Clark&lt;/td&gt;</w:t>
      </w:r>
    </w:p>
    <w:p w14:paraId="761694F3" w14:textId="77777777" w:rsidR="00E87090" w:rsidRDefault="00E87090" w:rsidP="00E87090">
      <w:r>
        <w:t xml:space="preserve">                &lt;td&gt;Kent&lt;/td&gt;</w:t>
      </w:r>
    </w:p>
    <w:p w14:paraId="5B5D2197" w14:textId="77777777" w:rsidR="00E87090" w:rsidRDefault="00E87090" w:rsidP="00E87090">
      <w:r>
        <w:t xml:space="preserve">                &lt;td&gt;clarkkent@mail.com&lt;/td&gt;</w:t>
      </w:r>
    </w:p>
    <w:p w14:paraId="1EDE8CAD" w14:textId="77777777" w:rsidR="00E87090" w:rsidRDefault="00E87090" w:rsidP="00E87090">
      <w:r>
        <w:t xml:space="preserve">            &lt;/tr&gt;</w:t>
      </w:r>
    </w:p>
    <w:p w14:paraId="5AC79520" w14:textId="77777777" w:rsidR="00E87090" w:rsidRDefault="00E87090" w:rsidP="00E87090">
      <w:r>
        <w:t xml:space="preserve">            &lt;tr&gt;</w:t>
      </w:r>
    </w:p>
    <w:p w14:paraId="35B0C305" w14:textId="77777777" w:rsidR="00E87090" w:rsidRDefault="00E87090" w:rsidP="00E87090">
      <w:r>
        <w:t xml:space="preserve">                &lt;td&gt;2&lt;/td&gt;</w:t>
      </w:r>
    </w:p>
    <w:p w14:paraId="59365ADA" w14:textId="77777777" w:rsidR="00E87090" w:rsidRDefault="00E87090" w:rsidP="00E87090">
      <w:r>
        <w:t xml:space="preserve">                &lt;td&gt;John&lt;/td&gt;</w:t>
      </w:r>
    </w:p>
    <w:p w14:paraId="15483457" w14:textId="77777777" w:rsidR="00E87090" w:rsidRDefault="00E87090" w:rsidP="00E87090">
      <w:r>
        <w:t xml:space="preserve">                &lt;td&gt;Carter&lt;/td&gt;</w:t>
      </w:r>
    </w:p>
    <w:p w14:paraId="0E0CAA9A" w14:textId="77777777" w:rsidR="00E87090" w:rsidRDefault="00E87090" w:rsidP="00E87090">
      <w:r>
        <w:t xml:space="preserve">                &lt;td&gt;johncarter@mail.com&lt;/td&gt;</w:t>
      </w:r>
    </w:p>
    <w:p w14:paraId="16F983E1" w14:textId="77777777" w:rsidR="00E87090" w:rsidRDefault="00E87090" w:rsidP="00E87090">
      <w:r>
        <w:t xml:space="preserve">            &lt;/tr&gt;</w:t>
      </w:r>
    </w:p>
    <w:p w14:paraId="7D450F79" w14:textId="77777777" w:rsidR="00E87090" w:rsidRDefault="00E87090" w:rsidP="00E87090">
      <w:r>
        <w:t xml:space="preserve">            &lt;tr&gt;</w:t>
      </w:r>
    </w:p>
    <w:p w14:paraId="5D6F92C3" w14:textId="77777777" w:rsidR="00E87090" w:rsidRDefault="00E87090" w:rsidP="00E87090">
      <w:r>
        <w:t xml:space="preserve">                &lt;td&gt;3&lt;/td&gt;</w:t>
      </w:r>
    </w:p>
    <w:p w14:paraId="1C5E1BC8" w14:textId="77777777" w:rsidR="00E87090" w:rsidRDefault="00E87090" w:rsidP="00E87090">
      <w:r>
        <w:t xml:space="preserve">                &lt;td&gt;Peter&lt;/td&gt;</w:t>
      </w:r>
    </w:p>
    <w:p w14:paraId="615C926F" w14:textId="77777777" w:rsidR="00E87090" w:rsidRDefault="00E87090" w:rsidP="00E87090">
      <w:r>
        <w:t xml:space="preserve">                &lt;td&gt;Parker&lt;/td&gt;</w:t>
      </w:r>
    </w:p>
    <w:p w14:paraId="376A90CE" w14:textId="77777777" w:rsidR="00E87090" w:rsidRDefault="00E87090" w:rsidP="00E87090">
      <w:r>
        <w:t xml:space="preserve">                &lt;td&gt;peterparker@mail.com&lt;/td&gt;</w:t>
      </w:r>
    </w:p>
    <w:p w14:paraId="0E41F892" w14:textId="77777777" w:rsidR="00E87090" w:rsidRDefault="00E87090" w:rsidP="00E87090">
      <w:r>
        <w:t xml:space="preserve">            &lt;/tr&gt;            </w:t>
      </w:r>
    </w:p>
    <w:p w14:paraId="13E9A254" w14:textId="77777777" w:rsidR="00E87090" w:rsidRDefault="00E87090" w:rsidP="00E87090">
      <w:r>
        <w:t xml:space="preserve">        &lt;/</w:t>
      </w:r>
      <w:proofErr w:type="spellStart"/>
      <w:r>
        <w:t>tbody</w:t>
      </w:r>
      <w:proofErr w:type="spellEnd"/>
      <w:r>
        <w:t>&gt;</w:t>
      </w:r>
    </w:p>
    <w:p w14:paraId="05052738" w14:textId="77777777" w:rsidR="00E87090" w:rsidRDefault="00E87090" w:rsidP="00E87090">
      <w:r>
        <w:t xml:space="preserve">    &lt;/table&gt;</w:t>
      </w:r>
    </w:p>
    <w:p w14:paraId="31BE3363" w14:textId="77777777" w:rsidR="00E87090" w:rsidRDefault="00E87090" w:rsidP="00E87090">
      <w:r>
        <w:t>&lt;/div&gt;</w:t>
      </w:r>
    </w:p>
    <w:p w14:paraId="68C61E9A" w14:textId="77777777" w:rsidR="00E87090" w:rsidRDefault="00E87090" w:rsidP="00E87090">
      <w:r>
        <w:t>&lt;/body&gt;</w:t>
      </w:r>
    </w:p>
    <w:p w14:paraId="69C2C28F" w14:textId="36C60FEF" w:rsidR="00E87090" w:rsidRDefault="00E87090" w:rsidP="00E87090">
      <w:r>
        <w:t>&lt;/html&gt;</w:t>
      </w:r>
    </w:p>
    <w:p w14:paraId="675E0C21" w14:textId="1E0432B2" w:rsidR="00E87090" w:rsidRDefault="00E87090" w:rsidP="00E87090"/>
    <w:p w14:paraId="22198EF0" w14:textId="732C06B5" w:rsidR="00E87090" w:rsidRDefault="00E87090" w:rsidP="00E87090">
      <w:pPr>
        <w:rPr>
          <w:color w:val="FF0000"/>
        </w:rPr>
      </w:pPr>
      <w:r w:rsidRPr="00E87090">
        <w:rPr>
          <w:color w:val="FF0000"/>
        </w:rPr>
        <w:t>Compact Table</w:t>
      </w:r>
    </w:p>
    <w:p w14:paraId="2DF8525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!DOCTYPE html&gt;</w:t>
      </w:r>
    </w:p>
    <w:p w14:paraId="2A7B8E8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html </w:t>
      </w:r>
      <w:proofErr w:type="spellStart"/>
      <w:r w:rsidRPr="00E87090">
        <w:rPr>
          <w:color w:val="000000" w:themeColor="text1"/>
        </w:rPr>
        <w:t>lang</w:t>
      </w:r>
      <w:proofErr w:type="spellEnd"/>
      <w:r w:rsidRPr="00E87090">
        <w:rPr>
          <w:color w:val="000000" w:themeColor="text1"/>
        </w:rPr>
        <w:t>="</w:t>
      </w:r>
      <w:proofErr w:type="spellStart"/>
      <w:r w:rsidRPr="00E87090">
        <w:rPr>
          <w:color w:val="000000" w:themeColor="text1"/>
        </w:rPr>
        <w:t>en</w:t>
      </w:r>
      <w:proofErr w:type="spellEnd"/>
      <w:r w:rsidRPr="00E87090">
        <w:rPr>
          <w:color w:val="000000" w:themeColor="text1"/>
        </w:rPr>
        <w:t>"&gt;</w:t>
      </w:r>
    </w:p>
    <w:p w14:paraId="6116957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head&gt;</w:t>
      </w:r>
    </w:p>
    <w:p w14:paraId="3A72108A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meta charset="utf-8"&gt;</w:t>
      </w:r>
    </w:p>
    <w:p w14:paraId="44F14B16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meta name="viewport" content="width=device-width, initial-scale=1, shrink-to-fit=no"&gt;</w:t>
      </w:r>
    </w:p>
    <w:p w14:paraId="77DA535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title&gt;Bootstrap 4 Compact Table&lt;/title&gt;</w:t>
      </w:r>
    </w:p>
    <w:p w14:paraId="0DBD4F3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lastRenderedPageBreak/>
        <w:t xml:space="preserve">&lt;link </w:t>
      </w:r>
      <w:proofErr w:type="spellStart"/>
      <w:r w:rsidRPr="00E87090">
        <w:rPr>
          <w:color w:val="000000" w:themeColor="text1"/>
        </w:rPr>
        <w:t>rel</w:t>
      </w:r>
      <w:proofErr w:type="spellEnd"/>
      <w:r w:rsidRPr="00E87090">
        <w:rPr>
          <w:color w:val="000000" w:themeColor="text1"/>
        </w:rPr>
        <w:t>="stylesheet" href="https://stackpath.bootstrapcdn.com/bootstrap/4.5.2/css/bootstrap.min.css"&gt;</w:t>
      </w:r>
    </w:p>
    <w:p w14:paraId="329398AA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link </w:t>
      </w:r>
      <w:proofErr w:type="spellStart"/>
      <w:r w:rsidRPr="00E87090">
        <w:rPr>
          <w:color w:val="000000" w:themeColor="text1"/>
        </w:rPr>
        <w:t>rel</w:t>
      </w:r>
      <w:proofErr w:type="spellEnd"/>
      <w:r w:rsidRPr="00E87090">
        <w:rPr>
          <w:color w:val="000000" w:themeColor="text1"/>
        </w:rPr>
        <w:t>="stylesheet" href="https://maxcdn.bootstrapcdn.com/font-awesome/4.7.0/css/font-awesome.min.css"&gt;</w:t>
      </w:r>
    </w:p>
    <w:p w14:paraId="63547C6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script </w:t>
      </w:r>
      <w:proofErr w:type="spellStart"/>
      <w:r w:rsidRPr="00E87090">
        <w:rPr>
          <w:color w:val="000000" w:themeColor="text1"/>
        </w:rPr>
        <w:t>src</w:t>
      </w:r>
      <w:proofErr w:type="spellEnd"/>
      <w:r w:rsidRPr="00E87090">
        <w:rPr>
          <w:color w:val="000000" w:themeColor="text1"/>
        </w:rPr>
        <w:t>="https://code.jquery.com/jquery-3.5.1.min.js"&gt;&lt;/script&gt;</w:t>
      </w:r>
    </w:p>
    <w:p w14:paraId="3B34B88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script src="https://cdn.jsdelivr.net/npm/popper.js@1.16.1/dist/umd/popper.min.js"&gt;&lt;/script&gt;</w:t>
      </w:r>
    </w:p>
    <w:p w14:paraId="7097253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script src="https://stackpath.bootstrapcdn.com/bootstrap/4.5.2/js/bootstrap.min.js"&gt;&lt;/script&gt;</w:t>
      </w:r>
    </w:p>
    <w:p w14:paraId="717AE46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style&gt;</w:t>
      </w:r>
    </w:p>
    <w:p w14:paraId="129A0DC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.bs-</w:t>
      </w:r>
      <w:proofErr w:type="gramStart"/>
      <w:r w:rsidRPr="00E87090">
        <w:rPr>
          <w:color w:val="000000" w:themeColor="text1"/>
        </w:rPr>
        <w:t>example{</w:t>
      </w:r>
      <w:proofErr w:type="gramEnd"/>
    </w:p>
    <w:p w14:paraId="3B0F5F9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</w:t>
      </w:r>
      <w:r w:rsidRPr="00E87090">
        <w:rPr>
          <w:color w:val="000000" w:themeColor="text1"/>
        </w:rPr>
        <w:tab/>
        <w:t>margin: 20px;</w:t>
      </w:r>
    </w:p>
    <w:p w14:paraId="57D2E49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}</w:t>
      </w:r>
    </w:p>
    <w:p w14:paraId="509872A9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style&gt;</w:t>
      </w:r>
    </w:p>
    <w:p w14:paraId="0373964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head&gt;</w:t>
      </w:r>
    </w:p>
    <w:p w14:paraId="04584C2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body&gt;</w:t>
      </w:r>
    </w:p>
    <w:p w14:paraId="4A6E366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div class="bs-example"&gt;</w:t>
      </w:r>
    </w:p>
    <w:p w14:paraId="0129FD24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&lt;table class="table table-</w:t>
      </w:r>
      <w:proofErr w:type="spellStart"/>
      <w:r w:rsidRPr="00E87090">
        <w:rPr>
          <w:color w:val="000000" w:themeColor="text1"/>
        </w:rPr>
        <w:t>sm</w:t>
      </w:r>
      <w:proofErr w:type="spellEnd"/>
      <w:r w:rsidRPr="00E87090">
        <w:rPr>
          <w:color w:val="000000" w:themeColor="text1"/>
        </w:rPr>
        <w:t>"&gt;</w:t>
      </w:r>
    </w:p>
    <w:p w14:paraId="42E0FAE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</w:t>
      </w:r>
      <w:proofErr w:type="spellStart"/>
      <w:r w:rsidRPr="00E87090">
        <w:rPr>
          <w:color w:val="000000" w:themeColor="text1"/>
        </w:rPr>
        <w:t>thead</w:t>
      </w:r>
      <w:proofErr w:type="spellEnd"/>
      <w:r w:rsidRPr="00E87090">
        <w:rPr>
          <w:color w:val="000000" w:themeColor="text1"/>
        </w:rPr>
        <w:t>&gt;</w:t>
      </w:r>
    </w:p>
    <w:p w14:paraId="4C05A1C5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0F1BD69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Row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3A031D8B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First Name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24911F0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Last Name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6E6159D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Email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27BF78D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</w:t>
      </w:r>
    </w:p>
    <w:p w14:paraId="778AFEA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/</w:t>
      </w:r>
      <w:proofErr w:type="spellStart"/>
      <w:r w:rsidRPr="00E87090">
        <w:rPr>
          <w:color w:val="000000" w:themeColor="text1"/>
        </w:rPr>
        <w:t>thead</w:t>
      </w:r>
      <w:proofErr w:type="spellEnd"/>
      <w:r w:rsidRPr="00E87090">
        <w:rPr>
          <w:color w:val="000000" w:themeColor="text1"/>
        </w:rPr>
        <w:t>&gt;</w:t>
      </w:r>
    </w:p>
    <w:p w14:paraId="2A58623A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</w:t>
      </w:r>
      <w:proofErr w:type="spellStart"/>
      <w:r w:rsidRPr="00E87090">
        <w:rPr>
          <w:color w:val="000000" w:themeColor="text1"/>
        </w:rPr>
        <w:t>tbody</w:t>
      </w:r>
      <w:proofErr w:type="spellEnd"/>
      <w:r w:rsidRPr="00E87090">
        <w:rPr>
          <w:color w:val="000000" w:themeColor="text1"/>
        </w:rPr>
        <w:t>&gt;</w:t>
      </w:r>
    </w:p>
    <w:p w14:paraId="1BBD13D4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3FAE6DCE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1&lt;/td&gt;</w:t>
      </w:r>
    </w:p>
    <w:p w14:paraId="21B73DB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Clark&lt;/td&gt;</w:t>
      </w:r>
    </w:p>
    <w:p w14:paraId="0DC88DEC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Kent&lt;/td&gt;</w:t>
      </w:r>
    </w:p>
    <w:p w14:paraId="61F95FCA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clarkkent@mail.com&lt;/td&gt;</w:t>
      </w:r>
    </w:p>
    <w:p w14:paraId="36DCA60B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</w:t>
      </w:r>
    </w:p>
    <w:p w14:paraId="49DACFC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6A62190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lastRenderedPageBreak/>
        <w:t xml:space="preserve">                &lt;td&gt;2&lt;/td&gt;</w:t>
      </w:r>
    </w:p>
    <w:p w14:paraId="5067E90E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John&lt;/td&gt;</w:t>
      </w:r>
    </w:p>
    <w:p w14:paraId="3D64960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Carter&lt;/td&gt;</w:t>
      </w:r>
    </w:p>
    <w:p w14:paraId="56DD540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johncarter@mail.com&lt;/td&gt;</w:t>
      </w:r>
    </w:p>
    <w:p w14:paraId="03EC77B1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</w:t>
      </w:r>
    </w:p>
    <w:p w14:paraId="21B88629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3EFFA9F6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3&lt;/td&gt;</w:t>
      </w:r>
    </w:p>
    <w:p w14:paraId="71281EC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Peter&lt;/td&gt;</w:t>
      </w:r>
    </w:p>
    <w:p w14:paraId="2B30AA8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Parker&lt;/td&gt;</w:t>
      </w:r>
    </w:p>
    <w:p w14:paraId="050AE3C6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peterparker@mail.com&lt;/td&gt;</w:t>
      </w:r>
    </w:p>
    <w:p w14:paraId="0DD0D78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            </w:t>
      </w:r>
    </w:p>
    <w:p w14:paraId="1FE94384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/</w:t>
      </w:r>
      <w:proofErr w:type="spellStart"/>
      <w:r w:rsidRPr="00E87090">
        <w:rPr>
          <w:color w:val="000000" w:themeColor="text1"/>
        </w:rPr>
        <w:t>tbody</w:t>
      </w:r>
      <w:proofErr w:type="spellEnd"/>
      <w:r w:rsidRPr="00E87090">
        <w:rPr>
          <w:color w:val="000000" w:themeColor="text1"/>
        </w:rPr>
        <w:t>&gt;</w:t>
      </w:r>
    </w:p>
    <w:p w14:paraId="52CFE0E4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&lt;/table&gt;</w:t>
      </w:r>
    </w:p>
    <w:p w14:paraId="0BF35EA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div&gt;</w:t>
      </w:r>
    </w:p>
    <w:p w14:paraId="1283D024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body&gt;</w:t>
      </w:r>
    </w:p>
    <w:p w14:paraId="7B0A3D65" w14:textId="34922A96" w:rsid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html&gt;</w:t>
      </w:r>
    </w:p>
    <w:p w14:paraId="66788C24" w14:textId="39A51E24" w:rsidR="00E87090" w:rsidRDefault="00E87090" w:rsidP="00E87090">
      <w:pPr>
        <w:rPr>
          <w:color w:val="000000" w:themeColor="text1"/>
        </w:rPr>
      </w:pPr>
    </w:p>
    <w:p w14:paraId="0E82157C" w14:textId="5A1469EE" w:rsidR="00E87090" w:rsidRDefault="00E87090" w:rsidP="00E87090">
      <w:pPr>
        <w:rPr>
          <w:color w:val="000000" w:themeColor="text1"/>
        </w:rPr>
      </w:pPr>
      <w:r>
        <w:rPr>
          <w:color w:val="000000" w:themeColor="text1"/>
        </w:rPr>
        <w:t>Bordered Table</w:t>
      </w:r>
    </w:p>
    <w:p w14:paraId="66D46D5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!DOCTYPE html&gt;</w:t>
      </w:r>
    </w:p>
    <w:p w14:paraId="7E74D2D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html </w:t>
      </w:r>
      <w:proofErr w:type="spellStart"/>
      <w:r w:rsidRPr="00E87090">
        <w:rPr>
          <w:color w:val="000000" w:themeColor="text1"/>
        </w:rPr>
        <w:t>lang</w:t>
      </w:r>
      <w:proofErr w:type="spellEnd"/>
      <w:r w:rsidRPr="00E87090">
        <w:rPr>
          <w:color w:val="000000" w:themeColor="text1"/>
        </w:rPr>
        <w:t>="</w:t>
      </w:r>
      <w:proofErr w:type="spellStart"/>
      <w:r w:rsidRPr="00E87090">
        <w:rPr>
          <w:color w:val="000000" w:themeColor="text1"/>
        </w:rPr>
        <w:t>en</w:t>
      </w:r>
      <w:proofErr w:type="spellEnd"/>
      <w:r w:rsidRPr="00E87090">
        <w:rPr>
          <w:color w:val="000000" w:themeColor="text1"/>
        </w:rPr>
        <w:t>"&gt;</w:t>
      </w:r>
    </w:p>
    <w:p w14:paraId="62CA6411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head&gt;</w:t>
      </w:r>
    </w:p>
    <w:p w14:paraId="096DBCB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meta charset="utf-8"&gt;</w:t>
      </w:r>
    </w:p>
    <w:p w14:paraId="51ED787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meta name="viewport" content="width=device-width, initial-scale=1, shrink-to-fit=no"&gt;</w:t>
      </w:r>
    </w:p>
    <w:p w14:paraId="1E337215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title&gt;Bootstrap 4 Bordered Table&lt;/title&gt;</w:t>
      </w:r>
    </w:p>
    <w:p w14:paraId="36AC44FB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link </w:t>
      </w:r>
      <w:proofErr w:type="spellStart"/>
      <w:r w:rsidRPr="00E87090">
        <w:rPr>
          <w:color w:val="000000" w:themeColor="text1"/>
        </w:rPr>
        <w:t>rel</w:t>
      </w:r>
      <w:proofErr w:type="spellEnd"/>
      <w:r w:rsidRPr="00E87090">
        <w:rPr>
          <w:color w:val="000000" w:themeColor="text1"/>
        </w:rPr>
        <w:t>="stylesheet" href="https://stackpath.bootstrapcdn.com/bootstrap/4.5.2/css/bootstrap.min.css"&gt;</w:t>
      </w:r>
    </w:p>
    <w:p w14:paraId="09DF114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link </w:t>
      </w:r>
      <w:proofErr w:type="spellStart"/>
      <w:r w:rsidRPr="00E87090">
        <w:rPr>
          <w:color w:val="000000" w:themeColor="text1"/>
        </w:rPr>
        <w:t>rel</w:t>
      </w:r>
      <w:proofErr w:type="spellEnd"/>
      <w:r w:rsidRPr="00E87090">
        <w:rPr>
          <w:color w:val="000000" w:themeColor="text1"/>
        </w:rPr>
        <w:t>="stylesheet" href="https://maxcdn.bootstrapcdn.com/font-awesome/4.7.0/css/font-awesome.min.css"&gt;</w:t>
      </w:r>
    </w:p>
    <w:p w14:paraId="4DA5835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&lt;script </w:t>
      </w:r>
      <w:proofErr w:type="spellStart"/>
      <w:r w:rsidRPr="00E87090">
        <w:rPr>
          <w:color w:val="000000" w:themeColor="text1"/>
        </w:rPr>
        <w:t>src</w:t>
      </w:r>
      <w:proofErr w:type="spellEnd"/>
      <w:r w:rsidRPr="00E87090">
        <w:rPr>
          <w:color w:val="000000" w:themeColor="text1"/>
        </w:rPr>
        <w:t>="https://code.jquery.com/jquery-3.5.1.min.js"&gt;&lt;/script&gt;</w:t>
      </w:r>
    </w:p>
    <w:p w14:paraId="61AC783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script src="https://cdn.jsdelivr.net/npm/popper.js@1.16.1/dist/umd/popper.min.js"&gt;&lt;/script&gt;</w:t>
      </w:r>
    </w:p>
    <w:p w14:paraId="308BFCF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script src="https://stackpath.bootstrapcdn.com/bootstrap/4.5.2/js/bootstrap.min.js"&gt;&lt;/script&gt;</w:t>
      </w:r>
    </w:p>
    <w:p w14:paraId="057471AA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style&gt;</w:t>
      </w:r>
    </w:p>
    <w:p w14:paraId="5F3949BE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lastRenderedPageBreak/>
        <w:t xml:space="preserve">    .bs-</w:t>
      </w:r>
      <w:proofErr w:type="gramStart"/>
      <w:r w:rsidRPr="00E87090">
        <w:rPr>
          <w:color w:val="000000" w:themeColor="text1"/>
        </w:rPr>
        <w:t>example{</w:t>
      </w:r>
      <w:proofErr w:type="gramEnd"/>
    </w:p>
    <w:p w14:paraId="33CEE6B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</w:t>
      </w:r>
      <w:r w:rsidRPr="00E87090">
        <w:rPr>
          <w:color w:val="000000" w:themeColor="text1"/>
        </w:rPr>
        <w:tab/>
        <w:t>margin: 20px;</w:t>
      </w:r>
    </w:p>
    <w:p w14:paraId="2375315A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}</w:t>
      </w:r>
    </w:p>
    <w:p w14:paraId="61F318BE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style&gt;</w:t>
      </w:r>
    </w:p>
    <w:p w14:paraId="4609231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head&gt;</w:t>
      </w:r>
    </w:p>
    <w:p w14:paraId="6793082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body&gt;</w:t>
      </w:r>
    </w:p>
    <w:p w14:paraId="0EADD815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div class="bs-example"&gt;</w:t>
      </w:r>
    </w:p>
    <w:p w14:paraId="3E474B69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&lt;table class="table table-bordered"&gt;</w:t>
      </w:r>
    </w:p>
    <w:p w14:paraId="5024D44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</w:t>
      </w:r>
      <w:proofErr w:type="spellStart"/>
      <w:r w:rsidRPr="00E87090">
        <w:rPr>
          <w:color w:val="000000" w:themeColor="text1"/>
        </w:rPr>
        <w:t>thead</w:t>
      </w:r>
      <w:proofErr w:type="spellEnd"/>
      <w:r w:rsidRPr="00E87090">
        <w:rPr>
          <w:color w:val="000000" w:themeColor="text1"/>
        </w:rPr>
        <w:t>&gt;</w:t>
      </w:r>
    </w:p>
    <w:p w14:paraId="2FF1BA6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678819B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Row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6B4F72B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First Name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61F0021C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Last Name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4F8DD84B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Email&lt;/</w:t>
      </w:r>
      <w:proofErr w:type="spellStart"/>
      <w:r w:rsidRPr="00E87090">
        <w:rPr>
          <w:color w:val="000000" w:themeColor="text1"/>
        </w:rPr>
        <w:t>th</w:t>
      </w:r>
      <w:proofErr w:type="spellEnd"/>
      <w:r w:rsidRPr="00E87090">
        <w:rPr>
          <w:color w:val="000000" w:themeColor="text1"/>
        </w:rPr>
        <w:t>&gt;</w:t>
      </w:r>
    </w:p>
    <w:p w14:paraId="0FAF9336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</w:t>
      </w:r>
    </w:p>
    <w:p w14:paraId="5DAF298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/</w:t>
      </w:r>
      <w:proofErr w:type="spellStart"/>
      <w:r w:rsidRPr="00E87090">
        <w:rPr>
          <w:color w:val="000000" w:themeColor="text1"/>
        </w:rPr>
        <w:t>thead</w:t>
      </w:r>
      <w:proofErr w:type="spellEnd"/>
      <w:r w:rsidRPr="00E87090">
        <w:rPr>
          <w:color w:val="000000" w:themeColor="text1"/>
        </w:rPr>
        <w:t>&gt;</w:t>
      </w:r>
    </w:p>
    <w:p w14:paraId="23D9E32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</w:t>
      </w:r>
      <w:proofErr w:type="spellStart"/>
      <w:r w:rsidRPr="00E87090">
        <w:rPr>
          <w:color w:val="000000" w:themeColor="text1"/>
        </w:rPr>
        <w:t>tbody</w:t>
      </w:r>
      <w:proofErr w:type="spellEnd"/>
      <w:r w:rsidRPr="00E87090">
        <w:rPr>
          <w:color w:val="000000" w:themeColor="text1"/>
        </w:rPr>
        <w:t>&gt;</w:t>
      </w:r>
    </w:p>
    <w:p w14:paraId="78EB722E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7B883EF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1&lt;/td&gt;</w:t>
      </w:r>
    </w:p>
    <w:p w14:paraId="34E3F460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Clark&lt;/td&gt;</w:t>
      </w:r>
    </w:p>
    <w:p w14:paraId="2822E9B5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Kent&lt;/td&gt;</w:t>
      </w:r>
    </w:p>
    <w:p w14:paraId="5E6C8EA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clarkkent@mail.com&lt;/td&gt;</w:t>
      </w:r>
    </w:p>
    <w:p w14:paraId="05A8BA71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</w:t>
      </w:r>
    </w:p>
    <w:p w14:paraId="35052F8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22FC596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2&lt;/td&gt;</w:t>
      </w:r>
    </w:p>
    <w:p w14:paraId="45FDBF3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John&lt;/td&gt;</w:t>
      </w:r>
    </w:p>
    <w:p w14:paraId="329CBCA7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Carter&lt;/td&gt;</w:t>
      </w:r>
    </w:p>
    <w:p w14:paraId="41FE2431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johncarter@mail.com&lt;/td&gt;</w:t>
      </w:r>
    </w:p>
    <w:p w14:paraId="4DBF3741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</w:t>
      </w:r>
    </w:p>
    <w:p w14:paraId="3BB78F15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tr&gt;</w:t>
      </w:r>
    </w:p>
    <w:p w14:paraId="0BF8E3A3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3&lt;/td&gt;</w:t>
      </w:r>
    </w:p>
    <w:p w14:paraId="664190DF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lastRenderedPageBreak/>
        <w:t xml:space="preserve">                &lt;td&gt;Peter&lt;/td&gt;</w:t>
      </w:r>
    </w:p>
    <w:p w14:paraId="7C5F9EBD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Parker&lt;/td&gt;</w:t>
      </w:r>
    </w:p>
    <w:p w14:paraId="7B59AFCB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    &lt;td&gt;peterparker@mail.com&lt;/td&gt;</w:t>
      </w:r>
    </w:p>
    <w:p w14:paraId="3AB9F7C2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    &lt;/tr&gt;            </w:t>
      </w:r>
    </w:p>
    <w:p w14:paraId="0B628E71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    &lt;/</w:t>
      </w:r>
      <w:proofErr w:type="spellStart"/>
      <w:r w:rsidRPr="00E87090">
        <w:rPr>
          <w:color w:val="000000" w:themeColor="text1"/>
        </w:rPr>
        <w:t>tbody</w:t>
      </w:r>
      <w:proofErr w:type="spellEnd"/>
      <w:r w:rsidRPr="00E87090">
        <w:rPr>
          <w:color w:val="000000" w:themeColor="text1"/>
        </w:rPr>
        <w:t>&gt;</w:t>
      </w:r>
    </w:p>
    <w:p w14:paraId="5EFF4B08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 xml:space="preserve">    &lt;/table&gt;</w:t>
      </w:r>
    </w:p>
    <w:p w14:paraId="02EE64C6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div&gt;</w:t>
      </w:r>
    </w:p>
    <w:p w14:paraId="0E9CC4DE" w14:textId="77777777" w:rsidR="00E87090" w:rsidRP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body&gt;</w:t>
      </w:r>
    </w:p>
    <w:p w14:paraId="5C30B536" w14:textId="3FFFA90F" w:rsidR="00E87090" w:rsidRDefault="00E87090" w:rsidP="00E87090">
      <w:pPr>
        <w:rPr>
          <w:color w:val="000000" w:themeColor="text1"/>
        </w:rPr>
      </w:pPr>
      <w:r w:rsidRPr="00E87090">
        <w:rPr>
          <w:color w:val="000000" w:themeColor="text1"/>
        </w:rPr>
        <w:t>&lt;/html&gt;</w:t>
      </w:r>
    </w:p>
    <w:p w14:paraId="4E05742C" w14:textId="027BFE5E" w:rsid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Hover Table</w:t>
      </w:r>
    </w:p>
    <w:p w14:paraId="267AA7D1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!DOCTYPE html&gt;</w:t>
      </w:r>
    </w:p>
    <w:p w14:paraId="4A84CF0C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&lt;html </w:t>
      </w:r>
      <w:proofErr w:type="spellStart"/>
      <w:r w:rsidRPr="00E87090">
        <w:rPr>
          <w:b/>
          <w:bCs/>
          <w:color w:val="000000" w:themeColor="text1"/>
        </w:rPr>
        <w:t>lang</w:t>
      </w:r>
      <w:proofErr w:type="spellEnd"/>
      <w:r w:rsidRPr="00E87090">
        <w:rPr>
          <w:b/>
          <w:bCs/>
          <w:color w:val="000000" w:themeColor="text1"/>
        </w:rPr>
        <w:t>="</w:t>
      </w:r>
      <w:proofErr w:type="spellStart"/>
      <w:r w:rsidRPr="00E87090">
        <w:rPr>
          <w:b/>
          <w:bCs/>
          <w:color w:val="000000" w:themeColor="text1"/>
        </w:rPr>
        <w:t>en</w:t>
      </w:r>
      <w:proofErr w:type="spellEnd"/>
      <w:r w:rsidRPr="00E87090">
        <w:rPr>
          <w:b/>
          <w:bCs/>
          <w:color w:val="000000" w:themeColor="text1"/>
        </w:rPr>
        <w:t>"&gt;</w:t>
      </w:r>
    </w:p>
    <w:p w14:paraId="6407DC32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head&gt;</w:t>
      </w:r>
    </w:p>
    <w:p w14:paraId="1C974607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meta charset="utf-8"&gt;</w:t>
      </w:r>
    </w:p>
    <w:p w14:paraId="7266488A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meta name="viewport" content="width=device-width, initial-scale=1, shrink-to-fit=no"&gt;</w:t>
      </w:r>
    </w:p>
    <w:p w14:paraId="58F9D9B5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title&gt;Bootstrap 4 Table with Hover States&lt;/title&gt;</w:t>
      </w:r>
    </w:p>
    <w:p w14:paraId="0421CD19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&lt;link </w:t>
      </w:r>
      <w:proofErr w:type="spellStart"/>
      <w:r w:rsidRPr="00E87090">
        <w:rPr>
          <w:b/>
          <w:bCs/>
          <w:color w:val="000000" w:themeColor="text1"/>
        </w:rPr>
        <w:t>rel</w:t>
      </w:r>
      <w:proofErr w:type="spellEnd"/>
      <w:r w:rsidRPr="00E87090">
        <w:rPr>
          <w:b/>
          <w:bCs/>
          <w:color w:val="000000" w:themeColor="text1"/>
        </w:rPr>
        <w:t>="stylesheet" href="https://stackpath.bootstrapcdn.com/bootstrap/4.5.2/css/bootstrap.min.css"&gt;</w:t>
      </w:r>
    </w:p>
    <w:p w14:paraId="1FC5F17B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&lt;link </w:t>
      </w:r>
      <w:proofErr w:type="spellStart"/>
      <w:r w:rsidRPr="00E87090">
        <w:rPr>
          <w:b/>
          <w:bCs/>
          <w:color w:val="000000" w:themeColor="text1"/>
        </w:rPr>
        <w:t>rel</w:t>
      </w:r>
      <w:proofErr w:type="spellEnd"/>
      <w:r w:rsidRPr="00E87090">
        <w:rPr>
          <w:b/>
          <w:bCs/>
          <w:color w:val="000000" w:themeColor="text1"/>
        </w:rPr>
        <w:t>="stylesheet" href="https://maxcdn.bootstrapcdn.com/font-awesome/4.7.0/css/font-awesome.min.css"&gt;</w:t>
      </w:r>
    </w:p>
    <w:p w14:paraId="07CDB468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&lt;script </w:t>
      </w:r>
      <w:proofErr w:type="spellStart"/>
      <w:r w:rsidRPr="00E87090">
        <w:rPr>
          <w:b/>
          <w:bCs/>
          <w:color w:val="000000" w:themeColor="text1"/>
        </w:rPr>
        <w:t>src</w:t>
      </w:r>
      <w:proofErr w:type="spellEnd"/>
      <w:r w:rsidRPr="00E87090">
        <w:rPr>
          <w:b/>
          <w:bCs/>
          <w:color w:val="000000" w:themeColor="text1"/>
        </w:rPr>
        <w:t>="https://code.jquery.com/jquery-3.5.1.min.js"&gt;&lt;/script&gt;</w:t>
      </w:r>
    </w:p>
    <w:p w14:paraId="798EC083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script src="https://cdn.jsdelivr.net/npm/popper.js@1.16.1/dist/umd/popper.min.js"&gt;&lt;/script&gt;</w:t>
      </w:r>
    </w:p>
    <w:p w14:paraId="747C4D69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script src="https://stackpath.bootstrapcdn.com/bootstrap/4.5.2/js/bootstrap.min.js"&gt;&lt;/script&gt;</w:t>
      </w:r>
    </w:p>
    <w:p w14:paraId="5FB29DAB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style&gt;</w:t>
      </w:r>
    </w:p>
    <w:p w14:paraId="625791F2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.bs-</w:t>
      </w:r>
      <w:proofErr w:type="gramStart"/>
      <w:r w:rsidRPr="00E87090">
        <w:rPr>
          <w:b/>
          <w:bCs/>
          <w:color w:val="000000" w:themeColor="text1"/>
        </w:rPr>
        <w:t>example{</w:t>
      </w:r>
      <w:proofErr w:type="gramEnd"/>
    </w:p>
    <w:p w14:paraId="5486CF2C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</w:t>
      </w:r>
      <w:r w:rsidRPr="00E87090">
        <w:rPr>
          <w:b/>
          <w:bCs/>
          <w:color w:val="000000" w:themeColor="text1"/>
        </w:rPr>
        <w:tab/>
        <w:t>margin: 20px;</w:t>
      </w:r>
    </w:p>
    <w:p w14:paraId="52C6B827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}</w:t>
      </w:r>
    </w:p>
    <w:p w14:paraId="2C93A2F6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/style&gt;</w:t>
      </w:r>
    </w:p>
    <w:p w14:paraId="36DF7555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/head&gt;</w:t>
      </w:r>
    </w:p>
    <w:p w14:paraId="35A52009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body&gt;</w:t>
      </w:r>
    </w:p>
    <w:p w14:paraId="1ACAD12A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div class="bs-example"&gt;</w:t>
      </w:r>
    </w:p>
    <w:p w14:paraId="71C6EE34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&lt;table class="table table-hover"&gt;</w:t>
      </w:r>
    </w:p>
    <w:p w14:paraId="77AD38B3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lastRenderedPageBreak/>
        <w:t xml:space="preserve">        &lt;</w:t>
      </w:r>
      <w:proofErr w:type="spellStart"/>
      <w:r w:rsidRPr="00E87090">
        <w:rPr>
          <w:b/>
          <w:bCs/>
          <w:color w:val="000000" w:themeColor="text1"/>
        </w:rPr>
        <w:t>thead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4B6515F3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tr&gt;</w:t>
      </w:r>
    </w:p>
    <w:p w14:paraId="0007ECEA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Row&lt;/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4B18741F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First Name&lt;/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042B9C10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Last Name&lt;/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180EC7EA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Email&lt;/</w:t>
      </w:r>
      <w:proofErr w:type="spellStart"/>
      <w:r w:rsidRPr="00E87090">
        <w:rPr>
          <w:b/>
          <w:bCs/>
          <w:color w:val="000000" w:themeColor="text1"/>
        </w:rPr>
        <w:t>th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0A181508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/tr&gt;</w:t>
      </w:r>
    </w:p>
    <w:p w14:paraId="58EB9026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&lt;/</w:t>
      </w:r>
      <w:proofErr w:type="spellStart"/>
      <w:r w:rsidRPr="00E87090">
        <w:rPr>
          <w:b/>
          <w:bCs/>
          <w:color w:val="000000" w:themeColor="text1"/>
        </w:rPr>
        <w:t>thead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6005DD24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&lt;</w:t>
      </w:r>
      <w:proofErr w:type="spellStart"/>
      <w:r w:rsidRPr="00E87090">
        <w:rPr>
          <w:b/>
          <w:bCs/>
          <w:color w:val="000000" w:themeColor="text1"/>
        </w:rPr>
        <w:t>tbody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5C019806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tr&gt;</w:t>
      </w:r>
    </w:p>
    <w:p w14:paraId="4432183D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1&lt;/td&gt;</w:t>
      </w:r>
    </w:p>
    <w:p w14:paraId="50D8B1E1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Clark&lt;/td&gt;</w:t>
      </w:r>
    </w:p>
    <w:p w14:paraId="242CD6C9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Kent&lt;/td&gt;</w:t>
      </w:r>
    </w:p>
    <w:p w14:paraId="6738B2E3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clarkkent@mail.com&lt;/td&gt;</w:t>
      </w:r>
    </w:p>
    <w:p w14:paraId="05338E74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/tr&gt;</w:t>
      </w:r>
    </w:p>
    <w:p w14:paraId="25EC9F68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tr&gt;</w:t>
      </w:r>
    </w:p>
    <w:p w14:paraId="01AC1328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2&lt;/td&gt;</w:t>
      </w:r>
    </w:p>
    <w:p w14:paraId="416785C0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John&lt;/td&gt;</w:t>
      </w:r>
    </w:p>
    <w:p w14:paraId="3B82F4A3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Carter&lt;/td&gt;</w:t>
      </w:r>
    </w:p>
    <w:p w14:paraId="29EFF28C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johncarter@mail.com&lt;/td&gt;</w:t>
      </w:r>
    </w:p>
    <w:p w14:paraId="7538BCD3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/tr&gt;</w:t>
      </w:r>
    </w:p>
    <w:p w14:paraId="1CB0CDEF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tr&gt;</w:t>
      </w:r>
    </w:p>
    <w:p w14:paraId="45D9173A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3&lt;/td&gt;</w:t>
      </w:r>
    </w:p>
    <w:p w14:paraId="345CD7E6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Peter&lt;/td&gt;</w:t>
      </w:r>
    </w:p>
    <w:p w14:paraId="68D36580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Parker&lt;/td&gt;</w:t>
      </w:r>
    </w:p>
    <w:p w14:paraId="10E9BC44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    &lt;td&gt;peterparker@mail.com&lt;/td&gt;</w:t>
      </w:r>
    </w:p>
    <w:p w14:paraId="71E82B3B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    &lt;/tr&gt;            </w:t>
      </w:r>
    </w:p>
    <w:p w14:paraId="72CF6EEA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    &lt;/</w:t>
      </w:r>
      <w:proofErr w:type="spellStart"/>
      <w:r w:rsidRPr="00E87090">
        <w:rPr>
          <w:b/>
          <w:bCs/>
          <w:color w:val="000000" w:themeColor="text1"/>
        </w:rPr>
        <w:t>tbody</w:t>
      </w:r>
      <w:proofErr w:type="spellEnd"/>
      <w:r w:rsidRPr="00E87090">
        <w:rPr>
          <w:b/>
          <w:bCs/>
          <w:color w:val="000000" w:themeColor="text1"/>
        </w:rPr>
        <w:t>&gt;</w:t>
      </w:r>
    </w:p>
    <w:p w14:paraId="1ADF0A36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 xml:space="preserve">    &lt;/table&gt;</w:t>
      </w:r>
    </w:p>
    <w:p w14:paraId="79976F30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/div&gt;</w:t>
      </w:r>
    </w:p>
    <w:p w14:paraId="41917FC5" w14:textId="77777777" w:rsidR="00E87090" w:rsidRPr="00E87090" w:rsidRDefault="00E87090" w:rsidP="00E87090">
      <w:pPr>
        <w:rPr>
          <w:b/>
          <w:bCs/>
          <w:color w:val="000000" w:themeColor="text1"/>
        </w:rPr>
      </w:pPr>
      <w:r w:rsidRPr="00E87090">
        <w:rPr>
          <w:b/>
          <w:bCs/>
          <w:color w:val="000000" w:themeColor="text1"/>
        </w:rPr>
        <w:t>&lt;/body&gt;</w:t>
      </w:r>
    </w:p>
    <w:p w14:paraId="69DA194A" w14:textId="6A83A27C" w:rsidR="00E87090" w:rsidRDefault="00E87090" w:rsidP="00E87090">
      <w:pPr>
        <w:rPr>
          <w:color w:val="000000" w:themeColor="text1"/>
        </w:rPr>
      </w:pPr>
      <w:r w:rsidRPr="00E87090">
        <w:rPr>
          <w:b/>
          <w:bCs/>
          <w:color w:val="000000" w:themeColor="text1"/>
        </w:rPr>
        <w:lastRenderedPageBreak/>
        <w:t>&lt;/html&gt;</w:t>
      </w:r>
    </w:p>
    <w:p w14:paraId="0E9803DD" w14:textId="77777777" w:rsidR="00E87090" w:rsidRDefault="00E87090" w:rsidP="00E87090">
      <w:pPr>
        <w:rPr>
          <w:color w:val="000000" w:themeColor="text1"/>
        </w:rPr>
      </w:pPr>
    </w:p>
    <w:p w14:paraId="56FD6967" w14:textId="50782F6E" w:rsidR="00E87090" w:rsidRPr="00E87090" w:rsidRDefault="00E87090" w:rsidP="00E87090">
      <w:pPr>
        <w:rPr>
          <w:color w:val="FF0000"/>
        </w:rPr>
      </w:pPr>
      <w:proofErr w:type="gramStart"/>
      <w:r w:rsidRPr="00E87090">
        <w:rPr>
          <w:color w:val="FF0000"/>
        </w:rPr>
        <w:t>Stripped  Rows</w:t>
      </w:r>
      <w:proofErr w:type="gramEnd"/>
      <w:r w:rsidRPr="00E87090">
        <w:rPr>
          <w:color w:val="FF0000"/>
        </w:rPr>
        <w:t xml:space="preserve"> Dark</w:t>
      </w:r>
    </w:p>
    <w:p w14:paraId="1A380BDE" w14:textId="778A8D9B" w:rsidR="00E87090" w:rsidRDefault="00E87090" w:rsidP="00E87090"/>
    <w:p w14:paraId="0F0C9925" w14:textId="77777777" w:rsidR="00E87090" w:rsidRDefault="00E87090" w:rsidP="00E87090">
      <w:r>
        <w:t>&lt;!DOCTYPE html&gt;</w:t>
      </w:r>
    </w:p>
    <w:p w14:paraId="715BD0FF" w14:textId="77777777" w:rsidR="00E87090" w:rsidRDefault="00E87090" w:rsidP="00E8709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6A6DAC16" w14:textId="77777777" w:rsidR="00E87090" w:rsidRDefault="00E87090" w:rsidP="00E87090">
      <w:r>
        <w:t>&lt;head&gt;</w:t>
      </w:r>
    </w:p>
    <w:p w14:paraId="0C6FC61A" w14:textId="77777777" w:rsidR="00E87090" w:rsidRDefault="00E87090" w:rsidP="00E87090">
      <w:r>
        <w:t>&lt;meta charset="utf-8"&gt;</w:t>
      </w:r>
    </w:p>
    <w:p w14:paraId="370F7B75" w14:textId="77777777" w:rsidR="00E87090" w:rsidRDefault="00E87090" w:rsidP="00E87090">
      <w:r>
        <w:t>&lt;meta name="viewport" content="width=device-width, initial-scale=1, shrink-to-fit=no"&gt;</w:t>
      </w:r>
    </w:p>
    <w:p w14:paraId="68001131" w14:textId="77777777" w:rsidR="00E87090" w:rsidRDefault="00E87090" w:rsidP="00E87090">
      <w:r>
        <w:t>&lt;title&gt;Bootstrap 4 Striped Table&lt;/title&gt;</w:t>
      </w:r>
    </w:p>
    <w:p w14:paraId="65A06EE6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56CB4F2F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50A9B1EA" w14:textId="77777777" w:rsidR="00E87090" w:rsidRDefault="00E87090" w:rsidP="00E8709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191B30CE" w14:textId="77777777" w:rsidR="00E87090" w:rsidRDefault="00E87090" w:rsidP="00E87090">
      <w:r>
        <w:t>&lt;script src="https://cdn.jsdelivr.net/npm/popper.js@1.16.1/dist/umd/popper.min.js"&gt;&lt;/script&gt;</w:t>
      </w:r>
    </w:p>
    <w:p w14:paraId="432C1DA9" w14:textId="77777777" w:rsidR="00E87090" w:rsidRDefault="00E87090" w:rsidP="00E87090">
      <w:r>
        <w:t>&lt;script src="https://stackpath.bootstrapcdn.com/bootstrap/4.5.2/js/bootstrap.min.js"&gt;&lt;/script&gt;</w:t>
      </w:r>
    </w:p>
    <w:p w14:paraId="0E7AB989" w14:textId="77777777" w:rsidR="00E87090" w:rsidRDefault="00E87090" w:rsidP="00E87090">
      <w:r>
        <w:t>&lt;style&gt;</w:t>
      </w:r>
    </w:p>
    <w:p w14:paraId="152C67C8" w14:textId="77777777" w:rsidR="00E87090" w:rsidRDefault="00E87090" w:rsidP="00E87090">
      <w:r>
        <w:t xml:space="preserve">    .bs-</w:t>
      </w:r>
      <w:proofErr w:type="gramStart"/>
      <w:r>
        <w:t>example{</w:t>
      </w:r>
      <w:proofErr w:type="gramEnd"/>
    </w:p>
    <w:p w14:paraId="6396212C" w14:textId="77777777" w:rsidR="00E87090" w:rsidRDefault="00E87090" w:rsidP="00E87090">
      <w:r>
        <w:t xml:space="preserve">    </w:t>
      </w:r>
      <w:r>
        <w:tab/>
        <w:t>margin: 20px;</w:t>
      </w:r>
    </w:p>
    <w:p w14:paraId="118373B2" w14:textId="77777777" w:rsidR="00E87090" w:rsidRDefault="00E87090" w:rsidP="00E87090">
      <w:r>
        <w:t xml:space="preserve">    }</w:t>
      </w:r>
    </w:p>
    <w:p w14:paraId="7AFA3DEA" w14:textId="77777777" w:rsidR="00E87090" w:rsidRDefault="00E87090" w:rsidP="00E87090">
      <w:r>
        <w:t>&lt;/style&gt;</w:t>
      </w:r>
    </w:p>
    <w:p w14:paraId="6D263A6F" w14:textId="77777777" w:rsidR="00E87090" w:rsidRDefault="00E87090" w:rsidP="00E87090">
      <w:r>
        <w:t>&lt;/head&gt;</w:t>
      </w:r>
    </w:p>
    <w:p w14:paraId="6E9C9B0C" w14:textId="77777777" w:rsidR="00E87090" w:rsidRDefault="00E87090" w:rsidP="00E87090">
      <w:r>
        <w:t>&lt;body&gt;</w:t>
      </w:r>
    </w:p>
    <w:p w14:paraId="08F51CC4" w14:textId="77777777" w:rsidR="00E87090" w:rsidRDefault="00E87090" w:rsidP="00E87090">
      <w:r>
        <w:t>&lt;div class="bs-example"&gt;</w:t>
      </w:r>
    </w:p>
    <w:p w14:paraId="3E5D32FE" w14:textId="77777777" w:rsidR="00E87090" w:rsidRDefault="00E87090" w:rsidP="00E87090">
      <w:r>
        <w:t xml:space="preserve">    &lt;table class="table table-striped table-dark"&gt;</w:t>
      </w:r>
    </w:p>
    <w:p w14:paraId="1879FF0F" w14:textId="77777777" w:rsidR="00E87090" w:rsidRDefault="00E87090" w:rsidP="00E87090">
      <w:r>
        <w:t xml:space="preserve">        &lt;</w:t>
      </w:r>
      <w:proofErr w:type="spellStart"/>
      <w:r>
        <w:t>thead</w:t>
      </w:r>
      <w:proofErr w:type="spellEnd"/>
      <w:r>
        <w:t>&gt;</w:t>
      </w:r>
    </w:p>
    <w:p w14:paraId="1B3AB28D" w14:textId="77777777" w:rsidR="00E87090" w:rsidRDefault="00E87090" w:rsidP="00E87090">
      <w:r>
        <w:t xml:space="preserve">            &lt;tr&gt;</w:t>
      </w:r>
    </w:p>
    <w:p w14:paraId="35E0855E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Row&lt;/</w:t>
      </w:r>
      <w:proofErr w:type="spellStart"/>
      <w:r>
        <w:t>th</w:t>
      </w:r>
      <w:proofErr w:type="spellEnd"/>
      <w:r>
        <w:t>&gt;</w:t>
      </w:r>
    </w:p>
    <w:p w14:paraId="01693F31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First Name&lt;/</w:t>
      </w:r>
      <w:proofErr w:type="spellStart"/>
      <w:r>
        <w:t>th</w:t>
      </w:r>
      <w:proofErr w:type="spellEnd"/>
      <w:r>
        <w:t>&gt;</w:t>
      </w:r>
    </w:p>
    <w:p w14:paraId="3DA9FEB0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Last Name&lt;/</w:t>
      </w:r>
      <w:proofErr w:type="spellStart"/>
      <w:r>
        <w:t>th</w:t>
      </w:r>
      <w:proofErr w:type="spellEnd"/>
      <w:r>
        <w:t>&gt;</w:t>
      </w:r>
    </w:p>
    <w:p w14:paraId="3D9C6F25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Email&lt;/</w:t>
      </w:r>
      <w:proofErr w:type="spellStart"/>
      <w:r>
        <w:t>th</w:t>
      </w:r>
      <w:proofErr w:type="spellEnd"/>
      <w:r>
        <w:t>&gt;</w:t>
      </w:r>
    </w:p>
    <w:p w14:paraId="3560AF24" w14:textId="77777777" w:rsidR="00E87090" w:rsidRDefault="00E87090" w:rsidP="00E87090">
      <w:r>
        <w:lastRenderedPageBreak/>
        <w:t xml:space="preserve">            &lt;/tr&gt;</w:t>
      </w:r>
    </w:p>
    <w:p w14:paraId="592BC39B" w14:textId="77777777" w:rsidR="00E87090" w:rsidRDefault="00E87090" w:rsidP="00E87090">
      <w:r>
        <w:t xml:space="preserve">        &lt;/</w:t>
      </w:r>
      <w:proofErr w:type="spellStart"/>
      <w:r>
        <w:t>thead</w:t>
      </w:r>
      <w:proofErr w:type="spellEnd"/>
      <w:r>
        <w:t>&gt;</w:t>
      </w:r>
    </w:p>
    <w:p w14:paraId="7EFBEEBE" w14:textId="77777777" w:rsidR="00E87090" w:rsidRDefault="00E87090" w:rsidP="00E87090">
      <w:r>
        <w:t xml:space="preserve">        &lt;</w:t>
      </w:r>
      <w:proofErr w:type="spellStart"/>
      <w:r>
        <w:t>tbody</w:t>
      </w:r>
      <w:proofErr w:type="spellEnd"/>
      <w:r>
        <w:t>&gt;</w:t>
      </w:r>
    </w:p>
    <w:p w14:paraId="2202DC45" w14:textId="77777777" w:rsidR="00E87090" w:rsidRDefault="00E87090" w:rsidP="00E87090">
      <w:r>
        <w:t xml:space="preserve">            &lt;tr&gt;</w:t>
      </w:r>
    </w:p>
    <w:p w14:paraId="62C9169C" w14:textId="77777777" w:rsidR="00E87090" w:rsidRDefault="00E87090" w:rsidP="00E87090">
      <w:r>
        <w:t xml:space="preserve">                &lt;td&gt;1&lt;/td&gt;</w:t>
      </w:r>
    </w:p>
    <w:p w14:paraId="57754CD1" w14:textId="77777777" w:rsidR="00E87090" w:rsidRDefault="00E87090" w:rsidP="00E87090">
      <w:r>
        <w:t xml:space="preserve">                &lt;td&gt;Clark&lt;/td&gt;</w:t>
      </w:r>
    </w:p>
    <w:p w14:paraId="4A10C837" w14:textId="77777777" w:rsidR="00E87090" w:rsidRDefault="00E87090" w:rsidP="00E87090">
      <w:r>
        <w:t xml:space="preserve">                &lt;td&gt;Kent&lt;/td&gt;</w:t>
      </w:r>
    </w:p>
    <w:p w14:paraId="00DDBB1A" w14:textId="77777777" w:rsidR="00E87090" w:rsidRDefault="00E87090" w:rsidP="00E87090">
      <w:r>
        <w:t xml:space="preserve">                &lt;td&gt;clarkkent@mail.com&lt;/td&gt;</w:t>
      </w:r>
    </w:p>
    <w:p w14:paraId="555F951C" w14:textId="77777777" w:rsidR="00E87090" w:rsidRDefault="00E87090" w:rsidP="00E87090">
      <w:r>
        <w:t xml:space="preserve">            &lt;/tr&gt;</w:t>
      </w:r>
    </w:p>
    <w:p w14:paraId="4EE823A5" w14:textId="77777777" w:rsidR="00E87090" w:rsidRDefault="00E87090" w:rsidP="00E87090">
      <w:r>
        <w:t xml:space="preserve">            &lt;tr&gt;</w:t>
      </w:r>
    </w:p>
    <w:p w14:paraId="3AAC5964" w14:textId="77777777" w:rsidR="00E87090" w:rsidRDefault="00E87090" w:rsidP="00E87090">
      <w:r>
        <w:t xml:space="preserve">                &lt;td&gt;2&lt;/td&gt;</w:t>
      </w:r>
    </w:p>
    <w:p w14:paraId="00EE331D" w14:textId="77777777" w:rsidR="00E87090" w:rsidRDefault="00E87090" w:rsidP="00E87090">
      <w:r>
        <w:t xml:space="preserve">                &lt;td&gt;John&lt;/td&gt;</w:t>
      </w:r>
    </w:p>
    <w:p w14:paraId="4D2B9495" w14:textId="77777777" w:rsidR="00E87090" w:rsidRDefault="00E87090" w:rsidP="00E87090">
      <w:r>
        <w:t xml:space="preserve">                &lt;td&gt;Carter&lt;/td&gt;</w:t>
      </w:r>
    </w:p>
    <w:p w14:paraId="1BF0090D" w14:textId="77777777" w:rsidR="00E87090" w:rsidRDefault="00E87090" w:rsidP="00E87090">
      <w:r>
        <w:t xml:space="preserve">                &lt;td&gt;johncarter@mail.com&lt;/td&gt;</w:t>
      </w:r>
    </w:p>
    <w:p w14:paraId="6297EC65" w14:textId="77777777" w:rsidR="00E87090" w:rsidRDefault="00E87090" w:rsidP="00E87090">
      <w:r>
        <w:t xml:space="preserve">            &lt;/tr&gt;</w:t>
      </w:r>
    </w:p>
    <w:p w14:paraId="7954D320" w14:textId="77777777" w:rsidR="00E87090" w:rsidRDefault="00E87090" w:rsidP="00E87090">
      <w:r>
        <w:t xml:space="preserve">            &lt;tr&gt;</w:t>
      </w:r>
    </w:p>
    <w:p w14:paraId="46347D2B" w14:textId="77777777" w:rsidR="00E87090" w:rsidRDefault="00E87090" w:rsidP="00E87090">
      <w:r>
        <w:t xml:space="preserve">                &lt;td&gt;3&lt;/td&gt;</w:t>
      </w:r>
    </w:p>
    <w:p w14:paraId="66B2AEEA" w14:textId="77777777" w:rsidR="00E87090" w:rsidRDefault="00E87090" w:rsidP="00E87090">
      <w:r>
        <w:t xml:space="preserve">                &lt;td&gt;Peter&lt;/td&gt;</w:t>
      </w:r>
    </w:p>
    <w:p w14:paraId="6FED2E1B" w14:textId="77777777" w:rsidR="00E87090" w:rsidRDefault="00E87090" w:rsidP="00E87090">
      <w:r>
        <w:t xml:space="preserve">                &lt;td&gt;Parker&lt;/td&gt;</w:t>
      </w:r>
    </w:p>
    <w:p w14:paraId="790EBF9C" w14:textId="77777777" w:rsidR="00E87090" w:rsidRDefault="00E87090" w:rsidP="00E87090">
      <w:r>
        <w:t xml:space="preserve">                &lt;td&gt;peterparker@mail.com&lt;/td&gt;</w:t>
      </w:r>
    </w:p>
    <w:p w14:paraId="45D9C2FA" w14:textId="77777777" w:rsidR="00E87090" w:rsidRDefault="00E87090" w:rsidP="00E87090">
      <w:r>
        <w:t xml:space="preserve">            &lt;/tr&gt;            </w:t>
      </w:r>
    </w:p>
    <w:p w14:paraId="4E19BBAC" w14:textId="77777777" w:rsidR="00E87090" w:rsidRDefault="00E87090" w:rsidP="00E87090">
      <w:r>
        <w:t xml:space="preserve">        &lt;/</w:t>
      </w:r>
      <w:proofErr w:type="spellStart"/>
      <w:r>
        <w:t>tbody</w:t>
      </w:r>
      <w:proofErr w:type="spellEnd"/>
      <w:r>
        <w:t>&gt;</w:t>
      </w:r>
    </w:p>
    <w:p w14:paraId="4C41A0EE" w14:textId="77777777" w:rsidR="00E87090" w:rsidRDefault="00E87090" w:rsidP="00E87090">
      <w:r>
        <w:t xml:space="preserve">    &lt;/table&gt;</w:t>
      </w:r>
    </w:p>
    <w:p w14:paraId="0CC7B670" w14:textId="77777777" w:rsidR="00E87090" w:rsidRDefault="00E87090" w:rsidP="00E87090">
      <w:r>
        <w:t>&lt;/div&gt;</w:t>
      </w:r>
    </w:p>
    <w:p w14:paraId="64AE9059" w14:textId="77777777" w:rsidR="00E87090" w:rsidRDefault="00E87090" w:rsidP="00E87090">
      <w:r>
        <w:t>&lt;/body&gt;</w:t>
      </w:r>
    </w:p>
    <w:p w14:paraId="196760DB" w14:textId="0267566E" w:rsidR="00E87090" w:rsidRDefault="00E87090" w:rsidP="00E87090">
      <w:r>
        <w:t>&lt;/html&gt;</w:t>
      </w:r>
    </w:p>
    <w:p w14:paraId="516B7E25" w14:textId="1826BE76" w:rsidR="00E87090" w:rsidRDefault="00E87090" w:rsidP="00E87090">
      <w:r>
        <w:t xml:space="preserve">Table Head </w:t>
      </w:r>
      <w:proofErr w:type="spellStart"/>
      <w:r>
        <w:t>Color</w:t>
      </w:r>
      <w:proofErr w:type="spellEnd"/>
    </w:p>
    <w:p w14:paraId="2CE3809A" w14:textId="77777777" w:rsidR="00E87090" w:rsidRDefault="00E87090" w:rsidP="00E87090">
      <w:r>
        <w:t>&lt;!DOCTYPE html&gt;</w:t>
      </w:r>
    </w:p>
    <w:p w14:paraId="2EC96791" w14:textId="77777777" w:rsidR="00E87090" w:rsidRDefault="00E87090" w:rsidP="00E8709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7F96F46C" w14:textId="77777777" w:rsidR="00E87090" w:rsidRDefault="00E87090" w:rsidP="00E87090">
      <w:r>
        <w:t>&lt;head&gt;</w:t>
      </w:r>
    </w:p>
    <w:p w14:paraId="5D2BCFC4" w14:textId="77777777" w:rsidR="00E87090" w:rsidRDefault="00E87090" w:rsidP="00E87090">
      <w:r>
        <w:t>&lt;meta charset="utf-8"&gt;</w:t>
      </w:r>
    </w:p>
    <w:p w14:paraId="74CE67D8" w14:textId="77777777" w:rsidR="00E87090" w:rsidRDefault="00E87090" w:rsidP="00E87090">
      <w:r>
        <w:lastRenderedPageBreak/>
        <w:t>&lt;meta name="viewport" content="width=device-width, initial-scale=1, shrink-to-fit=no"&gt;</w:t>
      </w:r>
    </w:p>
    <w:p w14:paraId="2D72BAE9" w14:textId="77777777" w:rsidR="00E87090" w:rsidRDefault="00E87090" w:rsidP="00E87090">
      <w:r>
        <w:t>&lt;title&gt;Bootstrap 4 Table-head with Light Background&lt;/title&gt;</w:t>
      </w:r>
    </w:p>
    <w:p w14:paraId="257956C9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3B032434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0290A7CD" w14:textId="77777777" w:rsidR="00E87090" w:rsidRDefault="00E87090" w:rsidP="00E8709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02820CD6" w14:textId="77777777" w:rsidR="00E87090" w:rsidRDefault="00E87090" w:rsidP="00E87090">
      <w:r>
        <w:t>&lt;script src="https://cdn.jsdelivr.net/npm/popper.js@1.16.1/dist/umd/popper.min.js"&gt;&lt;/script&gt;</w:t>
      </w:r>
    </w:p>
    <w:p w14:paraId="52332B69" w14:textId="77777777" w:rsidR="00E87090" w:rsidRDefault="00E87090" w:rsidP="00E87090">
      <w:r>
        <w:t>&lt;script src="https://stackpath.bootstrapcdn.com/bootstrap/4.5.2/js/bootstrap.min.js"&gt;&lt;/script&gt;</w:t>
      </w:r>
    </w:p>
    <w:p w14:paraId="1015386E" w14:textId="77777777" w:rsidR="00E87090" w:rsidRDefault="00E87090" w:rsidP="00E87090">
      <w:r>
        <w:t>&lt;style&gt;</w:t>
      </w:r>
    </w:p>
    <w:p w14:paraId="19228544" w14:textId="77777777" w:rsidR="00E87090" w:rsidRDefault="00E87090" w:rsidP="00E87090">
      <w:r>
        <w:t xml:space="preserve">    .bs-</w:t>
      </w:r>
      <w:proofErr w:type="gramStart"/>
      <w:r>
        <w:t>example{</w:t>
      </w:r>
      <w:proofErr w:type="gramEnd"/>
    </w:p>
    <w:p w14:paraId="5C5F491C" w14:textId="77777777" w:rsidR="00E87090" w:rsidRDefault="00E87090" w:rsidP="00E87090">
      <w:r>
        <w:t xml:space="preserve">    </w:t>
      </w:r>
      <w:r>
        <w:tab/>
        <w:t>margin: 20px;</w:t>
      </w:r>
    </w:p>
    <w:p w14:paraId="4E8494FB" w14:textId="77777777" w:rsidR="00E87090" w:rsidRDefault="00E87090" w:rsidP="00E87090">
      <w:r>
        <w:t xml:space="preserve">    }</w:t>
      </w:r>
    </w:p>
    <w:p w14:paraId="4F544AE8" w14:textId="77777777" w:rsidR="00E87090" w:rsidRDefault="00E87090" w:rsidP="00E87090">
      <w:r>
        <w:t>&lt;/style&gt;</w:t>
      </w:r>
    </w:p>
    <w:p w14:paraId="6FCA8B6F" w14:textId="77777777" w:rsidR="00E87090" w:rsidRDefault="00E87090" w:rsidP="00E87090">
      <w:r>
        <w:t>&lt;/head&gt;</w:t>
      </w:r>
    </w:p>
    <w:p w14:paraId="48540368" w14:textId="77777777" w:rsidR="00E87090" w:rsidRDefault="00E87090" w:rsidP="00E87090">
      <w:r>
        <w:t>&lt;body&gt;</w:t>
      </w:r>
    </w:p>
    <w:p w14:paraId="5A137DC7" w14:textId="77777777" w:rsidR="00E87090" w:rsidRDefault="00E87090" w:rsidP="00E87090">
      <w:r>
        <w:t>&lt;div class="bs-example"&gt;</w:t>
      </w:r>
    </w:p>
    <w:p w14:paraId="38CD22B2" w14:textId="77777777" w:rsidR="00E87090" w:rsidRDefault="00E87090" w:rsidP="00E87090">
      <w:r>
        <w:t xml:space="preserve">    &lt;table class="table"&gt;</w:t>
      </w:r>
    </w:p>
    <w:p w14:paraId="30B8D39E" w14:textId="77777777" w:rsidR="00E87090" w:rsidRDefault="00E87090" w:rsidP="00E87090">
      <w:r>
        <w:t xml:space="preserve">        </w:t>
      </w:r>
      <w:proofErr w:type="gramStart"/>
      <w:r>
        <w:t>&lt;!--</w:t>
      </w:r>
      <w:proofErr w:type="gramEnd"/>
      <w:r>
        <w:t xml:space="preserve"> use </w:t>
      </w:r>
      <w:proofErr w:type="spellStart"/>
      <w:r>
        <w:t>thead</w:t>
      </w:r>
      <w:proofErr w:type="spellEnd"/>
      <w:r>
        <w:t>-dark also --&gt;</w:t>
      </w:r>
    </w:p>
    <w:p w14:paraId="3D9B1CC8" w14:textId="77777777" w:rsidR="00E87090" w:rsidRDefault="00E87090" w:rsidP="00E87090">
      <w:r>
        <w:t xml:space="preserve">        &lt;</w:t>
      </w:r>
      <w:proofErr w:type="spellStart"/>
      <w:r>
        <w:t>thead</w:t>
      </w:r>
      <w:proofErr w:type="spellEnd"/>
      <w:r>
        <w:t xml:space="preserve"> class="</w:t>
      </w:r>
      <w:proofErr w:type="spellStart"/>
      <w:r>
        <w:t>thead</w:t>
      </w:r>
      <w:proofErr w:type="spellEnd"/>
      <w:r>
        <w:t>-light"&gt;</w:t>
      </w:r>
    </w:p>
    <w:p w14:paraId="02ABE9F8" w14:textId="77777777" w:rsidR="00E87090" w:rsidRDefault="00E87090" w:rsidP="00E87090">
      <w:r>
        <w:t xml:space="preserve">            &lt;tr&gt;</w:t>
      </w:r>
    </w:p>
    <w:p w14:paraId="183B833F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Row&lt;/</w:t>
      </w:r>
      <w:proofErr w:type="spellStart"/>
      <w:r>
        <w:t>th</w:t>
      </w:r>
      <w:proofErr w:type="spellEnd"/>
      <w:r>
        <w:t>&gt;</w:t>
      </w:r>
    </w:p>
    <w:p w14:paraId="3E26CB8D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First Name&lt;/</w:t>
      </w:r>
      <w:proofErr w:type="spellStart"/>
      <w:r>
        <w:t>th</w:t>
      </w:r>
      <w:proofErr w:type="spellEnd"/>
      <w:r>
        <w:t>&gt;</w:t>
      </w:r>
    </w:p>
    <w:p w14:paraId="715BAB86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Last Name&lt;/</w:t>
      </w:r>
      <w:proofErr w:type="spellStart"/>
      <w:r>
        <w:t>th</w:t>
      </w:r>
      <w:proofErr w:type="spellEnd"/>
      <w:r>
        <w:t>&gt;</w:t>
      </w:r>
    </w:p>
    <w:p w14:paraId="64D02292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Email&lt;/</w:t>
      </w:r>
      <w:proofErr w:type="spellStart"/>
      <w:r>
        <w:t>th</w:t>
      </w:r>
      <w:proofErr w:type="spellEnd"/>
      <w:r>
        <w:t>&gt;</w:t>
      </w:r>
    </w:p>
    <w:p w14:paraId="1FCB34A6" w14:textId="77777777" w:rsidR="00E87090" w:rsidRDefault="00E87090" w:rsidP="00E87090">
      <w:r>
        <w:t xml:space="preserve">            &lt;/tr&gt;</w:t>
      </w:r>
    </w:p>
    <w:p w14:paraId="51AF9693" w14:textId="77777777" w:rsidR="00E87090" w:rsidRDefault="00E87090" w:rsidP="00E87090">
      <w:r>
        <w:t xml:space="preserve">        &lt;/</w:t>
      </w:r>
      <w:proofErr w:type="spellStart"/>
      <w:r>
        <w:t>thead</w:t>
      </w:r>
      <w:proofErr w:type="spellEnd"/>
      <w:r>
        <w:t>&gt;</w:t>
      </w:r>
    </w:p>
    <w:p w14:paraId="5830702D" w14:textId="77777777" w:rsidR="00E87090" w:rsidRDefault="00E87090" w:rsidP="00E87090">
      <w:r>
        <w:t xml:space="preserve">        &lt;</w:t>
      </w:r>
      <w:proofErr w:type="spellStart"/>
      <w:r>
        <w:t>tbody</w:t>
      </w:r>
      <w:proofErr w:type="spellEnd"/>
      <w:r>
        <w:t>&gt;</w:t>
      </w:r>
    </w:p>
    <w:p w14:paraId="554C41F7" w14:textId="77777777" w:rsidR="00E87090" w:rsidRDefault="00E87090" w:rsidP="00E87090">
      <w:r>
        <w:t xml:space="preserve">            &lt;tr&gt;</w:t>
      </w:r>
    </w:p>
    <w:p w14:paraId="698B95D7" w14:textId="77777777" w:rsidR="00E87090" w:rsidRDefault="00E87090" w:rsidP="00E87090">
      <w:r>
        <w:t xml:space="preserve">                &lt;td&gt;1&lt;/td&gt;</w:t>
      </w:r>
    </w:p>
    <w:p w14:paraId="2B0055A3" w14:textId="77777777" w:rsidR="00E87090" w:rsidRDefault="00E87090" w:rsidP="00E87090">
      <w:r>
        <w:t xml:space="preserve">                &lt;td&gt;Clark&lt;/td&gt;</w:t>
      </w:r>
    </w:p>
    <w:p w14:paraId="46E223B5" w14:textId="77777777" w:rsidR="00E87090" w:rsidRDefault="00E87090" w:rsidP="00E87090">
      <w:r>
        <w:t xml:space="preserve">                &lt;td&gt;Kent&lt;/td&gt;</w:t>
      </w:r>
    </w:p>
    <w:p w14:paraId="6C80BA42" w14:textId="77777777" w:rsidR="00E87090" w:rsidRDefault="00E87090" w:rsidP="00E87090">
      <w:r>
        <w:lastRenderedPageBreak/>
        <w:t xml:space="preserve">                &lt;td&gt;clarkkent@mail.com&lt;/td&gt;</w:t>
      </w:r>
    </w:p>
    <w:p w14:paraId="21765836" w14:textId="77777777" w:rsidR="00E87090" w:rsidRDefault="00E87090" w:rsidP="00E87090">
      <w:r>
        <w:t xml:space="preserve">            &lt;/tr&gt;</w:t>
      </w:r>
    </w:p>
    <w:p w14:paraId="5422C830" w14:textId="77777777" w:rsidR="00E87090" w:rsidRDefault="00E87090" w:rsidP="00E87090">
      <w:r>
        <w:t xml:space="preserve">            &lt;tr&gt;</w:t>
      </w:r>
    </w:p>
    <w:p w14:paraId="5566B898" w14:textId="77777777" w:rsidR="00E87090" w:rsidRDefault="00E87090" w:rsidP="00E87090">
      <w:r>
        <w:t xml:space="preserve">                &lt;td&gt;2&lt;/td&gt;</w:t>
      </w:r>
    </w:p>
    <w:p w14:paraId="60C49348" w14:textId="77777777" w:rsidR="00E87090" w:rsidRDefault="00E87090" w:rsidP="00E87090">
      <w:r>
        <w:t xml:space="preserve">                &lt;td&gt;John&lt;/td&gt;</w:t>
      </w:r>
    </w:p>
    <w:p w14:paraId="705318DB" w14:textId="77777777" w:rsidR="00E87090" w:rsidRDefault="00E87090" w:rsidP="00E87090">
      <w:r>
        <w:t xml:space="preserve">                &lt;td&gt;Carter&lt;/td&gt;</w:t>
      </w:r>
    </w:p>
    <w:p w14:paraId="3EED7262" w14:textId="77777777" w:rsidR="00E87090" w:rsidRDefault="00E87090" w:rsidP="00E87090">
      <w:r>
        <w:t xml:space="preserve">                &lt;td&gt;johncarter@mail.com&lt;/td&gt;</w:t>
      </w:r>
    </w:p>
    <w:p w14:paraId="3649F7F0" w14:textId="77777777" w:rsidR="00E87090" w:rsidRDefault="00E87090" w:rsidP="00E87090">
      <w:r>
        <w:t xml:space="preserve">            &lt;/tr&gt;</w:t>
      </w:r>
    </w:p>
    <w:p w14:paraId="4EB97FF6" w14:textId="77777777" w:rsidR="00E87090" w:rsidRDefault="00E87090" w:rsidP="00E87090">
      <w:r>
        <w:t xml:space="preserve">            &lt;tr&gt;</w:t>
      </w:r>
    </w:p>
    <w:p w14:paraId="3D6EEF09" w14:textId="77777777" w:rsidR="00E87090" w:rsidRDefault="00E87090" w:rsidP="00E87090">
      <w:r>
        <w:t xml:space="preserve">                &lt;td&gt;3&lt;/td&gt;</w:t>
      </w:r>
    </w:p>
    <w:p w14:paraId="63D510F9" w14:textId="77777777" w:rsidR="00E87090" w:rsidRDefault="00E87090" w:rsidP="00E87090">
      <w:r>
        <w:t xml:space="preserve">                &lt;td&gt;Peter&lt;/td&gt;</w:t>
      </w:r>
    </w:p>
    <w:p w14:paraId="7FF8FF16" w14:textId="77777777" w:rsidR="00E87090" w:rsidRDefault="00E87090" w:rsidP="00E87090">
      <w:r>
        <w:t xml:space="preserve">                &lt;td&gt;Parker&lt;/td&gt;</w:t>
      </w:r>
    </w:p>
    <w:p w14:paraId="0E5EFF02" w14:textId="77777777" w:rsidR="00E87090" w:rsidRDefault="00E87090" w:rsidP="00E87090">
      <w:r>
        <w:t xml:space="preserve">                &lt;td&gt;peterparker@mail.com&lt;/td&gt;</w:t>
      </w:r>
    </w:p>
    <w:p w14:paraId="6D69A7B2" w14:textId="77777777" w:rsidR="00E87090" w:rsidRDefault="00E87090" w:rsidP="00E87090">
      <w:r>
        <w:t xml:space="preserve">            &lt;/tr&gt;            </w:t>
      </w:r>
    </w:p>
    <w:p w14:paraId="09534BCE" w14:textId="77777777" w:rsidR="00E87090" w:rsidRDefault="00E87090" w:rsidP="00E87090">
      <w:r>
        <w:t xml:space="preserve">        &lt;/</w:t>
      </w:r>
      <w:proofErr w:type="spellStart"/>
      <w:r>
        <w:t>tbody</w:t>
      </w:r>
      <w:proofErr w:type="spellEnd"/>
      <w:r>
        <w:t>&gt;</w:t>
      </w:r>
    </w:p>
    <w:p w14:paraId="5B8FE64A" w14:textId="77777777" w:rsidR="00E87090" w:rsidRDefault="00E87090" w:rsidP="00E87090">
      <w:r>
        <w:t xml:space="preserve">    &lt;/table&gt;</w:t>
      </w:r>
    </w:p>
    <w:p w14:paraId="3A829786" w14:textId="77777777" w:rsidR="00E87090" w:rsidRDefault="00E87090" w:rsidP="00E87090">
      <w:r>
        <w:t>&lt;/div&gt;</w:t>
      </w:r>
    </w:p>
    <w:p w14:paraId="3EFBC613" w14:textId="77777777" w:rsidR="00E87090" w:rsidRDefault="00E87090" w:rsidP="00E87090">
      <w:r>
        <w:t>&lt;/body&gt;</w:t>
      </w:r>
    </w:p>
    <w:p w14:paraId="2165838B" w14:textId="4FE0F054" w:rsidR="00E87090" w:rsidRDefault="00E87090" w:rsidP="00E87090">
      <w:r>
        <w:t>&lt;/html&gt;</w:t>
      </w:r>
    </w:p>
    <w:p w14:paraId="0370A9E0" w14:textId="1431A44F" w:rsidR="00E87090" w:rsidRDefault="00E87090" w:rsidP="00E87090"/>
    <w:p w14:paraId="4F792B70" w14:textId="78A59658" w:rsidR="00E87090" w:rsidRDefault="00E87090" w:rsidP="00E87090">
      <w:r>
        <w:t>Responsive Table</w:t>
      </w:r>
    </w:p>
    <w:p w14:paraId="3A7806A4" w14:textId="77777777" w:rsidR="00E87090" w:rsidRDefault="00E87090" w:rsidP="00E87090">
      <w:r>
        <w:t>&lt;!DOCTYPE html&gt;</w:t>
      </w:r>
    </w:p>
    <w:p w14:paraId="29A3A0BD" w14:textId="77777777" w:rsidR="00E87090" w:rsidRDefault="00E87090" w:rsidP="00E8709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055A405D" w14:textId="77777777" w:rsidR="00E87090" w:rsidRDefault="00E87090" w:rsidP="00E87090">
      <w:r>
        <w:t>&lt;head&gt;</w:t>
      </w:r>
    </w:p>
    <w:p w14:paraId="7263F11F" w14:textId="77777777" w:rsidR="00E87090" w:rsidRDefault="00E87090" w:rsidP="00E87090">
      <w:r>
        <w:t>&lt;meta charset="utf-8"&gt;</w:t>
      </w:r>
    </w:p>
    <w:p w14:paraId="7F261B15" w14:textId="77777777" w:rsidR="00E87090" w:rsidRDefault="00E87090" w:rsidP="00E87090">
      <w:r>
        <w:t>&lt;meta name="viewport" content="width=device-width, initial-scale=1, shrink-to-fit=no"&gt;</w:t>
      </w:r>
    </w:p>
    <w:p w14:paraId="73E9F953" w14:textId="77777777" w:rsidR="00E87090" w:rsidRDefault="00E87090" w:rsidP="00E87090">
      <w:r>
        <w:t>&lt;title&gt;Bootstrap 4 Responsive Table&lt;/title&gt;</w:t>
      </w:r>
    </w:p>
    <w:p w14:paraId="720ED95D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3EB5BA7F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5CC081C3" w14:textId="77777777" w:rsidR="00E87090" w:rsidRDefault="00E87090" w:rsidP="00E8709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603EF7B2" w14:textId="77777777" w:rsidR="00E87090" w:rsidRDefault="00E87090" w:rsidP="00E87090">
      <w:r>
        <w:lastRenderedPageBreak/>
        <w:t>&lt;script src="https://cdn.jsdelivr.net/npm/popper.js@1.16.1/dist/umd/popper.min.js"&gt;&lt;/script&gt;</w:t>
      </w:r>
    </w:p>
    <w:p w14:paraId="6AB14A0B" w14:textId="77777777" w:rsidR="00E87090" w:rsidRDefault="00E87090" w:rsidP="00E87090">
      <w:r>
        <w:t>&lt;script src="https://stackpath.bootstrapcdn.com/bootstrap/4.5.2/js/bootstrap.min.js"&gt;&lt;/script&gt;</w:t>
      </w:r>
    </w:p>
    <w:p w14:paraId="2E7274CB" w14:textId="77777777" w:rsidR="00E87090" w:rsidRDefault="00E87090" w:rsidP="00E87090">
      <w:r>
        <w:t>&lt;style&gt;</w:t>
      </w:r>
    </w:p>
    <w:p w14:paraId="77F75FB1" w14:textId="77777777" w:rsidR="00E87090" w:rsidRDefault="00E87090" w:rsidP="00E87090">
      <w:r>
        <w:t xml:space="preserve">    .bs-</w:t>
      </w:r>
      <w:proofErr w:type="gramStart"/>
      <w:r>
        <w:t>example{</w:t>
      </w:r>
      <w:proofErr w:type="gramEnd"/>
    </w:p>
    <w:p w14:paraId="681F023C" w14:textId="77777777" w:rsidR="00E87090" w:rsidRDefault="00E87090" w:rsidP="00E87090">
      <w:r>
        <w:t xml:space="preserve">    </w:t>
      </w:r>
      <w:r>
        <w:tab/>
        <w:t>margin: 20px;</w:t>
      </w:r>
    </w:p>
    <w:p w14:paraId="08A5983C" w14:textId="77777777" w:rsidR="00E87090" w:rsidRDefault="00E87090" w:rsidP="00E87090">
      <w:r>
        <w:t xml:space="preserve">    }</w:t>
      </w:r>
    </w:p>
    <w:p w14:paraId="53CDE081" w14:textId="77777777" w:rsidR="00E87090" w:rsidRDefault="00E87090" w:rsidP="00E87090">
      <w:r>
        <w:t>&lt;/style&gt;</w:t>
      </w:r>
    </w:p>
    <w:p w14:paraId="1C2AA33C" w14:textId="77777777" w:rsidR="00E87090" w:rsidRDefault="00E87090" w:rsidP="00E87090">
      <w:r>
        <w:t>&lt;/head&gt;</w:t>
      </w:r>
    </w:p>
    <w:p w14:paraId="2AC4FDA1" w14:textId="77777777" w:rsidR="00E87090" w:rsidRDefault="00E87090" w:rsidP="00E87090">
      <w:r>
        <w:t>&lt;body&gt;</w:t>
      </w:r>
    </w:p>
    <w:p w14:paraId="6242D23E" w14:textId="77777777" w:rsidR="00E87090" w:rsidRDefault="00E87090" w:rsidP="00E87090">
      <w:r>
        <w:t>&lt;div class="bs-example"&gt;</w:t>
      </w:r>
    </w:p>
    <w:p w14:paraId="38887CAD" w14:textId="77777777" w:rsidR="00E87090" w:rsidRDefault="00E87090" w:rsidP="00E87090">
      <w:r>
        <w:t xml:space="preserve">    &lt;div class="table-responsive"&gt; </w:t>
      </w:r>
    </w:p>
    <w:p w14:paraId="6723BEC1" w14:textId="77777777" w:rsidR="00E87090" w:rsidRDefault="00E87090" w:rsidP="00E87090">
      <w:r>
        <w:t xml:space="preserve">        &lt;table class="table"&gt;</w:t>
      </w:r>
    </w:p>
    <w:p w14:paraId="6159DE02" w14:textId="77777777" w:rsidR="00E87090" w:rsidRDefault="00E87090" w:rsidP="00E87090">
      <w:r>
        <w:t xml:space="preserve">            &lt;</w:t>
      </w:r>
      <w:proofErr w:type="spellStart"/>
      <w:r>
        <w:t>thead</w:t>
      </w:r>
      <w:proofErr w:type="spellEnd"/>
      <w:r>
        <w:t>&gt;</w:t>
      </w:r>
    </w:p>
    <w:p w14:paraId="4FA6E225" w14:textId="77777777" w:rsidR="00E87090" w:rsidRDefault="00E87090" w:rsidP="00E87090">
      <w:r>
        <w:t xml:space="preserve">                &lt;tr&gt;</w:t>
      </w:r>
    </w:p>
    <w:p w14:paraId="503E831A" w14:textId="77777777" w:rsidR="00E87090" w:rsidRDefault="00E87090" w:rsidP="00E87090">
      <w:r>
        <w:t xml:space="preserve">                    &lt;</w:t>
      </w:r>
      <w:proofErr w:type="spellStart"/>
      <w:r>
        <w:t>th</w:t>
      </w:r>
      <w:proofErr w:type="spellEnd"/>
      <w:r>
        <w:t>&gt;Row&lt;/</w:t>
      </w:r>
      <w:proofErr w:type="spellStart"/>
      <w:r>
        <w:t>th</w:t>
      </w:r>
      <w:proofErr w:type="spellEnd"/>
      <w:r>
        <w:t>&gt;</w:t>
      </w:r>
    </w:p>
    <w:p w14:paraId="0938583C" w14:textId="77777777" w:rsidR="00E87090" w:rsidRDefault="00E87090" w:rsidP="00E87090">
      <w:r>
        <w:t xml:space="preserve">                    &lt;</w:t>
      </w:r>
      <w:proofErr w:type="spellStart"/>
      <w:r>
        <w:t>th</w:t>
      </w:r>
      <w:proofErr w:type="spellEnd"/>
      <w:r>
        <w:t>&gt;First Name&lt;/</w:t>
      </w:r>
      <w:proofErr w:type="spellStart"/>
      <w:r>
        <w:t>th</w:t>
      </w:r>
      <w:proofErr w:type="spellEnd"/>
      <w:r>
        <w:t>&gt;</w:t>
      </w:r>
    </w:p>
    <w:p w14:paraId="519DBCD4" w14:textId="77777777" w:rsidR="00E87090" w:rsidRDefault="00E87090" w:rsidP="00E87090">
      <w:r>
        <w:t xml:space="preserve">                    &lt;</w:t>
      </w:r>
      <w:proofErr w:type="spellStart"/>
      <w:r>
        <w:t>th</w:t>
      </w:r>
      <w:proofErr w:type="spellEnd"/>
      <w:r>
        <w:t>&gt;Last Name&lt;/</w:t>
      </w:r>
      <w:proofErr w:type="spellStart"/>
      <w:r>
        <w:t>th</w:t>
      </w:r>
      <w:proofErr w:type="spellEnd"/>
      <w:r>
        <w:t>&gt;</w:t>
      </w:r>
    </w:p>
    <w:p w14:paraId="2B61F259" w14:textId="77777777" w:rsidR="00E87090" w:rsidRDefault="00E87090" w:rsidP="00E87090">
      <w:r>
        <w:t xml:space="preserve">                    &lt;</w:t>
      </w:r>
      <w:proofErr w:type="spellStart"/>
      <w:r>
        <w:t>th</w:t>
      </w:r>
      <w:proofErr w:type="spellEnd"/>
      <w:r>
        <w:t>&gt;Email&lt;/</w:t>
      </w:r>
      <w:proofErr w:type="spellStart"/>
      <w:r>
        <w:t>th</w:t>
      </w:r>
      <w:proofErr w:type="spellEnd"/>
      <w:r>
        <w:t>&gt;</w:t>
      </w:r>
    </w:p>
    <w:p w14:paraId="679B184C" w14:textId="77777777" w:rsidR="00E87090" w:rsidRDefault="00E87090" w:rsidP="00E87090">
      <w:r>
        <w:t xml:space="preserve">                    &lt;</w:t>
      </w:r>
      <w:proofErr w:type="spellStart"/>
      <w:r>
        <w:t>th</w:t>
      </w:r>
      <w:proofErr w:type="spellEnd"/>
      <w:r>
        <w:t>&gt;Biography&lt;/</w:t>
      </w:r>
      <w:proofErr w:type="spellStart"/>
      <w:r>
        <w:t>th</w:t>
      </w:r>
      <w:proofErr w:type="spellEnd"/>
      <w:r>
        <w:t>&gt;</w:t>
      </w:r>
    </w:p>
    <w:p w14:paraId="43FFFEE4" w14:textId="77777777" w:rsidR="00E87090" w:rsidRDefault="00E87090" w:rsidP="00E87090">
      <w:r>
        <w:t xml:space="preserve">                &lt;/tr&gt;</w:t>
      </w:r>
    </w:p>
    <w:p w14:paraId="4EE23E27" w14:textId="77777777" w:rsidR="00E87090" w:rsidRDefault="00E87090" w:rsidP="00E87090">
      <w:r>
        <w:t xml:space="preserve">            &lt;/</w:t>
      </w:r>
      <w:proofErr w:type="spellStart"/>
      <w:r>
        <w:t>thead</w:t>
      </w:r>
      <w:proofErr w:type="spellEnd"/>
      <w:r>
        <w:t>&gt;</w:t>
      </w:r>
    </w:p>
    <w:p w14:paraId="58774964" w14:textId="77777777" w:rsidR="00E87090" w:rsidRDefault="00E87090" w:rsidP="00E87090">
      <w:r>
        <w:t xml:space="preserve">            &lt;</w:t>
      </w:r>
      <w:proofErr w:type="spellStart"/>
      <w:r>
        <w:t>tbody</w:t>
      </w:r>
      <w:proofErr w:type="spellEnd"/>
      <w:r>
        <w:t>&gt;</w:t>
      </w:r>
    </w:p>
    <w:p w14:paraId="73475864" w14:textId="77777777" w:rsidR="00E87090" w:rsidRDefault="00E87090" w:rsidP="00E87090">
      <w:r>
        <w:t xml:space="preserve">                &lt;tr&gt;</w:t>
      </w:r>
    </w:p>
    <w:p w14:paraId="1316F715" w14:textId="77777777" w:rsidR="00E87090" w:rsidRDefault="00E87090" w:rsidP="00E87090">
      <w:r>
        <w:t xml:space="preserve">                    &lt;td&gt;1&lt;/td&gt;</w:t>
      </w:r>
    </w:p>
    <w:p w14:paraId="731192C1" w14:textId="77777777" w:rsidR="00E87090" w:rsidRDefault="00E87090" w:rsidP="00E87090">
      <w:r>
        <w:t xml:space="preserve">                    &lt;td&gt;Clark&lt;/td&gt;</w:t>
      </w:r>
    </w:p>
    <w:p w14:paraId="0437E3D0" w14:textId="77777777" w:rsidR="00E87090" w:rsidRDefault="00E87090" w:rsidP="00E87090">
      <w:r>
        <w:t xml:space="preserve">                    &lt;td&gt;Kent&lt;/td&gt;</w:t>
      </w:r>
    </w:p>
    <w:p w14:paraId="6F2B530A" w14:textId="77777777" w:rsidR="00E87090" w:rsidRDefault="00E87090" w:rsidP="00E87090">
      <w:r>
        <w:t xml:space="preserve">                    &lt;td&gt;clarkkent@mail.com&lt;/td&gt;</w:t>
      </w:r>
    </w:p>
    <w:p w14:paraId="6C1D947A" w14:textId="77777777" w:rsidR="00E87090" w:rsidRDefault="00E87090" w:rsidP="00E87090">
      <w:r>
        <w:t xml:space="preserve">                    &lt;td&gt;Lorem ipsum </w:t>
      </w:r>
      <w:proofErr w:type="spellStart"/>
      <w:r>
        <w:t>dolor</w:t>
      </w:r>
      <w:proofErr w:type="spellEnd"/>
      <w:r>
        <w:t xml:space="preserve"> sit </w:t>
      </w:r>
      <w:proofErr w:type="spellStart"/>
      <w:r>
        <w:t>amet</w:t>
      </w:r>
      <w:proofErr w:type="spellEnd"/>
      <w:r>
        <w:t>...&lt;/td&gt;</w:t>
      </w:r>
    </w:p>
    <w:p w14:paraId="45D5F140" w14:textId="77777777" w:rsidR="00E87090" w:rsidRDefault="00E87090" w:rsidP="00E87090">
      <w:r>
        <w:t xml:space="preserve">                &lt;/tr&gt;</w:t>
      </w:r>
    </w:p>
    <w:p w14:paraId="3B94F180" w14:textId="77777777" w:rsidR="00E87090" w:rsidRDefault="00E87090" w:rsidP="00E87090">
      <w:r>
        <w:t xml:space="preserve">                &lt;tr&gt;</w:t>
      </w:r>
    </w:p>
    <w:p w14:paraId="5C019FC1" w14:textId="77777777" w:rsidR="00E87090" w:rsidRDefault="00E87090" w:rsidP="00E87090">
      <w:r>
        <w:t xml:space="preserve">                    &lt;td&gt;2&lt;/td&gt;</w:t>
      </w:r>
    </w:p>
    <w:p w14:paraId="455A8A4D" w14:textId="77777777" w:rsidR="00E87090" w:rsidRDefault="00E87090" w:rsidP="00E87090">
      <w:r>
        <w:lastRenderedPageBreak/>
        <w:t xml:space="preserve">                    &lt;td&gt;John&lt;/td&gt;</w:t>
      </w:r>
    </w:p>
    <w:p w14:paraId="3D7887FC" w14:textId="77777777" w:rsidR="00E87090" w:rsidRDefault="00E87090" w:rsidP="00E87090">
      <w:r>
        <w:t xml:space="preserve">                    &lt;td&gt;Carter&lt;/td&gt;</w:t>
      </w:r>
    </w:p>
    <w:p w14:paraId="5405AA7C" w14:textId="77777777" w:rsidR="00E87090" w:rsidRDefault="00E87090" w:rsidP="00E87090">
      <w:r>
        <w:t xml:space="preserve">                    &lt;td&gt;johncarter@mail.com&lt;/td&gt;</w:t>
      </w:r>
    </w:p>
    <w:p w14:paraId="786A2C03" w14:textId="77777777" w:rsidR="00E87090" w:rsidRDefault="00E87090" w:rsidP="00E87090">
      <w:r>
        <w:t xml:space="preserve">                    &lt;td&gt;Vestibulum </w:t>
      </w:r>
      <w:proofErr w:type="spellStart"/>
      <w:r>
        <w:t>consectetur</w:t>
      </w:r>
      <w:proofErr w:type="spellEnd"/>
      <w:r>
        <w:t xml:space="preserve"> </w:t>
      </w:r>
      <w:proofErr w:type="spellStart"/>
      <w:r>
        <w:t>scelerisque</w:t>
      </w:r>
      <w:proofErr w:type="spellEnd"/>
      <w:r>
        <w:t>...&lt;/td&gt;</w:t>
      </w:r>
    </w:p>
    <w:p w14:paraId="1C276E8C" w14:textId="77777777" w:rsidR="00E87090" w:rsidRDefault="00E87090" w:rsidP="00E87090">
      <w:r>
        <w:t xml:space="preserve">                &lt;/tr&gt;</w:t>
      </w:r>
    </w:p>
    <w:p w14:paraId="2FC8A34A" w14:textId="77777777" w:rsidR="00E87090" w:rsidRDefault="00E87090" w:rsidP="00E87090">
      <w:r>
        <w:t xml:space="preserve">                &lt;tr&gt;</w:t>
      </w:r>
    </w:p>
    <w:p w14:paraId="3F2D0ABA" w14:textId="77777777" w:rsidR="00E87090" w:rsidRDefault="00E87090" w:rsidP="00E87090">
      <w:r>
        <w:t xml:space="preserve">                    &lt;td&gt;3&lt;/td&gt;</w:t>
      </w:r>
    </w:p>
    <w:p w14:paraId="3E0147EE" w14:textId="77777777" w:rsidR="00E87090" w:rsidRDefault="00E87090" w:rsidP="00E87090">
      <w:r>
        <w:t xml:space="preserve">                    &lt;td&gt;Peter&lt;/td&gt;</w:t>
      </w:r>
    </w:p>
    <w:p w14:paraId="52313E71" w14:textId="77777777" w:rsidR="00E87090" w:rsidRDefault="00E87090" w:rsidP="00E87090">
      <w:r>
        <w:t xml:space="preserve">                    &lt;td&gt;Parker&lt;/td&gt;</w:t>
      </w:r>
    </w:p>
    <w:p w14:paraId="46354BBE" w14:textId="77777777" w:rsidR="00E87090" w:rsidRDefault="00E87090" w:rsidP="00E87090">
      <w:r>
        <w:t xml:space="preserve">                    &lt;td&gt;peterparker@mail.com&lt;/td&gt;</w:t>
      </w:r>
    </w:p>
    <w:p w14:paraId="05A797EF" w14:textId="77777777" w:rsidR="00E87090" w:rsidRDefault="00E87090" w:rsidP="00E87090">
      <w:r>
        <w:t xml:space="preserve">                    &lt;td&gt;Integer pulvinar </w:t>
      </w:r>
      <w:proofErr w:type="spellStart"/>
      <w:r>
        <w:t>leo</w:t>
      </w:r>
      <w:proofErr w:type="spellEnd"/>
      <w:r>
        <w:t xml:space="preserve"> id </w:t>
      </w:r>
      <w:proofErr w:type="spellStart"/>
      <w:r>
        <w:t>risus</w:t>
      </w:r>
      <w:proofErr w:type="spellEnd"/>
      <w:r>
        <w:t>...&lt;/td&gt;</w:t>
      </w:r>
    </w:p>
    <w:p w14:paraId="097C727C" w14:textId="77777777" w:rsidR="00E87090" w:rsidRDefault="00E87090" w:rsidP="00E87090">
      <w:r>
        <w:t xml:space="preserve">                &lt;/tr&gt;</w:t>
      </w:r>
    </w:p>
    <w:p w14:paraId="0640BD8A" w14:textId="77777777" w:rsidR="00E87090" w:rsidRDefault="00E87090" w:rsidP="00E87090">
      <w:r>
        <w:t xml:space="preserve">            &lt;/</w:t>
      </w:r>
      <w:proofErr w:type="spellStart"/>
      <w:r>
        <w:t>tbody</w:t>
      </w:r>
      <w:proofErr w:type="spellEnd"/>
      <w:r>
        <w:t>&gt;</w:t>
      </w:r>
    </w:p>
    <w:p w14:paraId="7CB41D56" w14:textId="77777777" w:rsidR="00E87090" w:rsidRDefault="00E87090" w:rsidP="00E87090">
      <w:r>
        <w:t xml:space="preserve">        &lt;/table&gt;</w:t>
      </w:r>
    </w:p>
    <w:p w14:paraId="24D67404" w14:textId="77777777" w:rsidR="00E87090" w:rsidRDefault="00E87090" w:rsidP="00E87090">
      <w:r>
        <w:t xml:space="preserve">    &lt;/div&gt;    </w:t>
      </w:r>
    </w:p>
    <w:p w14:paraId="522D7606" w14:textId="77777777" w:rsidR="00E87090" w:rsidRDefault="00E87090" w:rsidP="00E87090">
      <w:r>
        <w:t>&lt;/div&gt;</w:t>
      </w:r>
    </w:p>
    <w:p w14:paraId="3515A357" w14:textId="77777777" w:rsidR="00E87090" w:rsidRDefault="00E87090" w:rsidP="00E87090">
      <w:r>
        <w:t>&lt;/body&gt;</w:t>
      </w:r>
    </w:p>
    <w:p w14:paraId="0385B7C4" w14:textId="22ADD1B4" w:rsidR="00E87090" w:rsidRDefault="00E87090" w:rsidP="00E87090">
      <w:r>
        <w:t>&lt;/html&gt;</w:t>
      </w:r>
    </w:p>
    <w:p w14:paraId="0152A45C" w14:textId="5A781937" w:rsidR="00E87090" w:rsidRDefault="00E87090" w:rsidP="00E87090"/>
    <w:p w14:paraId="4C6C2ADF" w14:textId="7942B595" w:rsidR="00E87090" w:rsidRDefault="00E87090" w:rsidP="00E87090">
      <w:r>
        <w:t>Contextual Classes</w:t>
      </w:r>
    </w:p>
    <w:p w14:paraId="35BD401D" w14:textId="77777777" w:rsidR="00E87090" w:rsidRDefault="00E87090" w:rsidP="00E87090">
      <w:r>
        <w:t>&lt;!DOCTYPE html&gt;</w:t>
      </w:r>
    </w:p>
    <w:p w14:paraId="385179DE" w14:textId="77777777" w:rsidR="00E87090" w:rsidRDefault="00E87090" w:rsidP="00E87090">
      <w:r>
        <w:t xml:space="preserve">&lt;html </w:t>
      </w:r>
      <w:proofErr w:type="spellStart"/>
      <w:r>
        <w:t>lang</w:t>
      </w:r>
      <w:proofErr w:type="spellEnd"/>
      <w:r>
        <w:t>="</w:t>
      </w:r>
      <w:proofErr w:type="spellStart"/>
      <w:r>
        <w:t>en</w:t>
      </w:r>
      <w:proofErr w:type="spellEnd"/>
      <w:r>
        <w:t>"&gt;</w:t>
      </w:r>
    </w:p>
    <w:p w14:paraId="28BD119E" w14:textId="77777777" w:rsidR="00E87090" w:rsidRDefault="00E87090" w:rsidP="00E87090">
      <w:r>
        <w:t>&lt;head&gt;</w:t>
      </w:r>
    </w:p>
    <w:p w14:paraId="78599750" w14:textId="77777777" w:rsidR="00E87090" w:rsidRDefault="00E87090" w:rsidP="00E87090">
      <w:r>
        <w:t>&lt;meta charset="utf-8"&gt;</w:t>
      </w:r>
    </w:p>
    <w:p w14:paraId="200ECBC1" w14:textId="77777777" w:rsidR="00E87090" w:rsidRDefault="00E87090" w:rsidP="00E87090">
      <w:r>
        <w:t>&lt;meta name="viewport" content="width=device-width, initial-scale=1, shrink-to-fit=no"&gt;</w:t>
      </w:r>
    </w:p>
    <w:p w14:paraId="72AB6FF8" w14:textId="77777777" w:rsidR="00E87090" w:rsidRDefault="00E87090" w:rsidP="00E87090">
      <w:r>
        <w:t>&lt;title&gt;Bootstrap 4 Table with Emphasis Classes&lt;/title&gt;</w:t>
      </w:r>
    </w:p>
    <w:p w14:paraId="35F37A86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stackpath.bootstrapcdn.com/bootstrap/4.5.2/css/bootstrap.min.css"&gt;</w:t>
      </w:r>
    </w:p>
    <w:p w14:paraId="58B04337" w14:textId="77777777" w:rsidR="00E87090" w:rsidRDefault="00E87090" w:rsidP="00E87090">
      <w:r>
        <w:t xml:space="preserve">&lt;link </w:t>
      </w:r>
      <w:proofErr w:type="spellStart"/>
      <w:r>
        <w:t>rel</w:t>
      </w:r>
      <w:proofErr w:type="spellEnd"/>
      <w:r>
        <w:t>="stylesheet" href="https://maxcdn.bootstrapcdn.com/font-awesome/4.7.0/css/font-awesome.min.css"&gt;</w:t>
      </w:r>
    </w:p>
    <w:p w14:paraId="7D0F7B54" w14:textId="77777777" w:rsidR="00E87090" w:rsidRDefault="00E87090" w:rsidP="00E87090">
      <w:r>
        <w:t xml:space="preserve">&lt;script </w:t>
      </w:r>
      <w:proofErr w:type="spellStart"/>
      <w:r>
        <w:t>src</w:t>
      </w:r>
      <w:proofErr w:type="spellEnd"/>
      <w:r>
        <w:t>="https://code.jquery.com/jquery-3.5.1.min.js"&gt;&lt;/script&gt;</w:t>
      </w:r>
    </w:p>
    <w:p w14:paraId="55FB4A5D" w14:textId="77777777" w:rsidR="00E87090" w:rsidRDefault="00E87090" w:rsidP="00E87090">
      <w:r>
        <w:t>&lt;script src="https://cdn.jsdelivr.net/npm/popper.js@1.16.1/dist/umd/popper.min.js"&gt;&lt;/script&gt;</w:t>
      </w:r>
    </w:p>
    <w:p w14:paraId="2460AD93" w14:textId="77777777" w:rsidR="00E87090" w:rsidRDefault="00E87090" w:rsidP="00E87090">
      <w:r>
        <w:lastRenderedPageBreak/>
        <w:t>&lt;script src="https://stackpath.bootstrapcdn.com/bootstrap/4.5.2/js/bootstrap.min.js"&gt;&lt;/script&gt;</w:t>
      </w:r>
    </w:p>
    <w:p w14:paraId="2BEFA770" w14:textId="77777777" w:rsidR="00E87090" w:rsidRDefault="00E87090" w:rsidP="00E87090">
      <w:r>
        <w:t>&lt;style&gt;</w:t>
      </w:r>
    </w:p>
    <w:p w14:paraId="23F72EA8" w14:textId="77777777" w:rsidR="00E87090" w:rsidRDefault="00E87090" w:rsidP="00E87090">
      <w:r>
        <w:t xml:space="preserve">    .bs-</w:t>
      </w:r>
      <w:proofErr w:type="gramStart"/>
      <w:r>
        <w:t>example{</w:t>
      </w:r>
      <w:proofErr w:type="gramEnd"/>
    </w:p>
    <w:p w14:paraId="5CC5BAFF" w14:textId="77777777" w:rsidR="00E87090" w:rsidRDefault="00E87090" w:rsidP="00E87090">
      <w:r>
        <w:t xml:space="preserve">    </w:t>
      </w:r>
      <w:r>
        <w:tab/>
        <w:t>margin: 20px;</w:t>
      </w:r>
    </w:p>
    <w:p w14:paraId="28A3ABEB" w14:textId="77777777" w:rsidR="00E87090" w:rsidRDefault="00E87090" w:rsidP="00E87090">
      <w:r>
        <w:t xml:space="preserve">    }</w:t>
      </w:r>
    </w:p>
    <w:p w14:paraId="2A0723B3" w14:textId="77777777" w:rsidR="00E87090" w:rsidRDefault="00E87090" w:rsidP="00E87090">
      <w:r>
        <w:t>&lt;/style&gt;</w:t>
      </w:r>
    </w:p>
    <w:p w14:paraId="6EF14EE2" w14:textId="77777777" w:rsidR="00E87090" w:rsidRDefault="00E87090" w:rsidP="00E87090">
      <w:r>
        <w:t>&lt;/head&gt;</w:t>
      </w:r>
    </w:p>
    <w:p w14:paraId="3A6C3188" w14:textId="77777777" w:rsidR="00E87090" w:rsidRDefault="00E87090" w:rsidP="00E87090">
      <w:r>
        <w:t>&lt;body&gt;</w:t>
      </w:r>
    </w:p>
    <w:p w14:paraId="63B50AF1" w14:textId="77777777" w:rsidR="00E87090" w:rsidRDefault="00E87090" w:rsidP="00E87090">
      <w:r>
        <w:t>&lt;div class="bs-example"&gt;</w:t>
      </w:r>
    </w:p>
    <w:p w14:paraId="3371A5E7" w14:textId="77777777" w:rsidR="00E87090" w:rsidRDefault="00E87090" w:rsidP="00E87090">
      <w:r>
        <w:t xml:space="preserve">    &lt;table class="table"&gt;</w:t>
      </w:r>
    </w:p>
    <w:p w14:paraId="29F66D67" w14:textId="77777777" w:rsidR="00E87090" w:rsidRDefault="00E87090" w:rsidP="00E87090">
      <w:r>
        <w:t xml:space="preserve">        &lt;</w:t>
      </w:r>
      <w:proofErr w:type="spellStart"/>
      <w:r>
        <w:t>thead</w:t>
      </w:r>
      <w:proofErr w:type="spellEnd"/>
      <w:r>
        <w:t>&gt;</w:t>
      </w:r>
    </w:p>
    <w:p w14:paraId="6DCFE421" w14:textId="77777777" w:rsidR="00E87090" w:rsidRDefault="00E87090" w:rsidP="00E87090">
      <w:r>
        <w:t xml:space="preserve">            &lt;tr&gt;</w:t>
      </w:r>
    </w:p>
    <w:p w14:paraId="5B6FAC6A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Row&lt;/</w:t>
      </w:r>
      <w:proofErr w:type="spellStart"/>
      <w:r>
        <w:t>th</w:t>
      </w:r>
      <w:proofErr w:type="spellEnd"/>
      <w:r>
        <w:t>&gt;</w:t>
      </w:r>
    </w:p>
    <w:p w14:paraId="66364409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Bill&lt;/</w:t>
      </w:r>
      <w:proofErr w:type="spellStart"/>
      <w:r>
        <w:t>th</w:t>
      </w:r>
      <w:proofErr w:type="spellEnd"/>
      <w:r>
        <w:t>&gt;</w:t>
      </w:r>
    </w:p>
    <w:p w14:paraId="4ADCEBD4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Payment Date&lt;/</w:t>
      </w:r>
      <w:proofErr w:type="spellStart"/>
      <w:r>
        <w:t>th</w:t>
      </w:r>
      <w:proofErr w:type="spellEnd"/>
      <w:r>
        <w:t>&gt;</w:t>
      </w:r>
    </w:p>
    <w:p w14:paraId="185006B3" w14:textId="77777777" w:rsidR="00E87090" w:rsidRDefault="00E87090" w:rsidP="00E87090">
      <w:r>
        <w:t xml:space="preserve">                &lt;</w:t>
      </w:r>
      <w:proofErr w:type="spellStart"/>
      <w:r>
        <w:t>th</w:t>
      </w:r>
      <w:proofErr w:type="spellEnd"/>
      <w:r>
        <w:t>&gt;Payment Status&lt;/</w:t>
      </w:r>
      <w:proofErr w:type="spellStart"/>
      <w:r>
        <w:t>th</w:t>
      </w:r>
      <w:proofErr w:type="spellEnd"/>
      <w:r>
        <w:t>&gt;</w:t>
      </w:r>
    </w:p>
    <w:p w14:paraId="511DBCF8" w14:textId="77777777" w:rsidR="00E87090" w:rsidRDefault="00E87090" w:rsidP="00E87090">
      <w:r>
        <w:t xml:space="preserve">            &lt;/tr&gt;</w:t>
      </w:r>
    </w:p>
    <w:p w14:paraId="7CE75BEB" w14:textId="77777777" w:rsidR="00E87090" w:rsidRDefault="00E87090" w:rsidP="00E87090">
      <w:r>
        <w:t xml:space="preserve">        &lt;/</w:t>
      </w:r>
      <w:proofErr w:type="spellStart"/>
      <w:r>
        <w:t>thead</w:t>
      </w:r>
      <w:proofErr w:type="spellEnd"/>
      <w:r>
        <w:t>&gt;</w:t>
      </w:r>
    </w:p>
    <w:p w14:paraId="52BE40CE" w14:textId="77777777" w:rsidR="00E87090" w:rsidRDefault="00E87090" w:rsidP="00E87090">
      <w:r>
        <w:t xml:space="preserve">        &lt;</w:t>
      </w:r>
      <w:proofErr w:type="spellStart"/>
      <w:r>
        <w:t>tbody</w:t>
      </w:r>
      <w:proofErr w:type="spellEnd"/>
      <w:r>
        <w:t>&gt;</w:t>
      </w:r>
    </w:p>
    <w:p w14:paraId="67C8F12E" w14:textId="77777777" w:rsidR="00E87090" w:rsidRDefault="00E87090" w:rsidP="00E87090">
      <w:r>
        <w:t xml:space="preserve">            &lt;tr class="table-primary"&gt;</w:t>
      </w:r>
    </w:p>
    <w:p w14:paraId="22D96374" w14:textId="77777777" w:rsidR="00E87090" w:rsidRDefault="00E87090" w:rsidP="00E87090">
      <w:r>
        <w:t xml:space="preserve">                &lt;td&gt;1&lt;/td&gt;</w:t>
      </w:r>
    </w:p>
    <w:p w14:paraId="08C928A5" w14:textId="77777777" w:rsidR="00E87090" w:rsidRDefault="00E87090" w:rsidP="00E87090">
      <w:r>
        <w:t xml:space="preserve">                &lt;td&gt;Credit Card&lt;/td&gt;</w:t>
      </w:r>
    </w:p>
    <w:p w14:paraId="2828EAB4" w14:textId="77777777" w:rsidR="00E87090" w:rsidRDefault="00E87090" w:rsidP="00E87090">
      <w:r>
        <w:t xml:space="preserve">                &lt;td&gt;04/07/2019&lt;/td&gt;</w:t>
      </w:r>
    </w:p>
    <w:p w14:paraId="44C0CE09" w14:textId="77777777" w:rsidR="00E87090" w:rsidRDefault="00E87090" w:rsidP="00E87090">
      <w:r>
        <w:t xml:space="preserve">                &lt;td&gt;Waiting for statement&lt;/td&gt;</w:t>
      </w:r>
    </w:p>
    <w:p w14:paraId="33AD1686" w14:textId="77777777" w:rsidR="00E87090" w:rsidRDefault="00E87090" w:rsidP="00E87090">
      <w:r>
        <w:t xml:space="preserve">            &lt;/tr&gt;</w:t>
      </w:r>
    </w:p>
    <w:p w14:paraId="1245D1B3" w14:textId="77777777" w:rsidR="00E87090" w:rsidRDefault="00E87090" w:rsidP="00E87090">
      <w:r>
        <w:t xml:space="preserve">            &lt;tr class="table-secondary"&gt;</w:t>
      </w:r>
    </w:p>
    <w:p w14:paraId="1B8A6A4A" w14:textId="77777777" w:rsidR="00E87090" w:rsidRDefault="00E87090" w:rsidP="00E87090">
      <w:r>
        <w:t xml:space="preserve">                &lt;td&gt;2&lt;/td&gt;</w:t>
      </w:r>
    </w:p>
    <w:p w14:paraId="281C5D72" w14:textId="77777777" w:rsidR="00E87090" w:rsidRDefault="00E87090" w:rsidP="00E87090">
      <w:r>
        <w:t xml:space="preserve">                &lt;td&gt;Insurance&lt;/td&gt;</w:t>
      </w:r>
    </w:p>
    <w:p w14:paraId="6339999B" w14:textId="77777777" w:rsidR="00E87090" w:rsidRDefault="00E87090" w:rsidP="00E87090">
      <w:r>
        <w:t xml:space="preserve">                &lt;td&gt;02/07/2019&lt;/td&gt;</w:t>
      </w:r>
    </w:p>
    <w:p w14:paraId="33C6BC2E" w14:textId="77777777" w:rsidR="00E87090" w:rsidRDefault="00E87090" w:rsidP="00E87090">
      <w:r>
        <w:t xml:space="preserve">                &lt;td&gt;Cancelled&lt;/td&gt;</w:t>
      </w:r>
    </w:p>
    <w:p w14:paraId="6A2E07A0" w14:textId="77777777" w:rsidR="00E87090" w:rsidRDefault="00E87090" w:rsidP="00E87090">
      <w:r>
        <w:t xml:space="preserve">            &lt;/tr&gt;</w:t>
      </w:r>
    </w:p>
    <w:p w14:paraId="02E779F1" w14:textId="77777777" w:rsidR="00E87090" w:rsidRDefault="00E87090" w:rsidP="00E87090">
      <w:r>
        <w:lastRenderedPageBreak/>
        <w:t xml:space="preserve">            &lt;tr class="table-success"&gt;</w:t>
      </w:r>
    </w:p>
    <w:p w14:paraId="053DCCD9" w14:textId="77777777" w:rsidR="00E87090" w:rsidRDefault="00E87090" w:rsidP="00E87090">
      <w:r>
        <w:t xml:space="preserve">                &lt;td&gt;3&lt;/td&gt;</w:t>
      </w:r>
    </w:p>
    <w:p w14:paraId="2EE86073" w14:textId="77777777" w:rsidR="00E87090" w:rsidRDefault="00E87090" w:rsidP="00E87090">
      <w:r>
        <w:t xml:space="preserve">                &lt;td&gt;Water&lt;/td&gt;</w:t>
      </w:r>
    </w:p>
    <w:p w14:paraId="23C8EE6A" w14:textId="77777777" w:rsidR="00E87090" w:rsidRDefault="00E87090" w:rsidP="00E87090">
      <w:r>
        <w:t xml:space="preserve">                &lt;td&gt;01/07/2019&lt;/td&gt;</w:t>
      </w:r>
    </w:p>
    <w:p w14:paraId="6E6F3082" w14:textId="77777777" w:rsidR="00E87090" w:rsidRDefault="00E87090" w:rsidP="00E87090">
      <w:r>
        <w:t xml:space="preserve">                &lt;td&gt;Paid&lt;/td&gt;</w:t>
      </w:r>
    </w:p>
    <w:p w14:paraId="3AA4E52C" w14:textId="77777777" w:rsidR="00E87090" w:rsidRDefault="00E87090" w:rsidP="00E87090">
      <w:r>
        <w:t xml:space="preserve">            &lt;/tr&gt;</w:t>
      </w:r>
    </w:p>
    <w:p w14:paraId="62F8A778" w14:textId="77777777" w:rsidR="00E87090" w:rsidRDefault="00E87090" w:rsidP="00E87090">
      <w:r>
        <w:t xml:space="preserve">            &lt;tr class="table-info"&gt;</w:t>
      </w:r>
    </w:p>
    <w:p w14:paraId="783D824E" w14:textId="77777777" w:rsidR="00E87090" w:rsidRDefault="00E87090" w:rsidP="00E87090">
      <w:r>
        <w:t xml:space="preserve">                &lt;td&gt;4&lt;/td&gt;</w:t>
      </w:r>
    </w:p>
    <w:p w14:paraId="6ABCD0C3" w14:textId="77777777" w:rsidR="00E87090" w:rsidRDefault="00E87090" w:rsidP="00E87090">
      <w:r>
        <w:t xml:space="preserve">                &lt;td&gt;Internet&lt;/td&gt;</w:t>
      </w:r>
    </w:p>
    <w:p w14:paraId="68A1AE5E" w14:textId="77777777" w:rsidR="00E87090" w:rsidRDefault="00E87090" w:rsidP="00E87090">
      <w:r>
        <w:t xml:space="preserve">                &lt;td&gt;05/07/2019&lt;/td&gt;</w:t>
      </w:r>
    </w:p>
    <w:p w14:paraId="1DAB2AB6" w14:textId="77777777" w:rsidR="00E87090" w:rsidRDefault="00E87090" w:rsidP="00E87090">
      <w:r>
        <w:t xml:space="preserve">                &lt;td&gt;Change plan&lt;/td&gt;</w:t>
      </w:r>
    </w:p>
    <w:p w14:paraId="4A92446F" w14:textId="77777777" w:rsidR="00E87090" w:rsidRDefault="00E87090" w:rsidP="00E87090">
      <w:r>
        <w:t xml:space="preserve">            &lt;/tr&gt;</w:t>
      </w:r>
    </w:p>
    <w:p w14:paraId="685838A1" w14:textId="77777777" w:rsidR="00E87090" w:rsidRDefault="00E87090" w:rsidP="00E87090">
      <w:r>
        <w:t xml:space="preserve">            &lt;tr class="table-warning"&gt;</w:t>
      </w:r>
    </w:p>
    <w:p w14:paraId="1B815E52" w14:textId="77777777" w:rsidR="00E87090" w:rsidRDefault="00E87090" w:rsidP="00E87090">
      <w:r>
        <w:t xml:space="preserve">                &lt;td&gt;5&lt;/td&gt;</w:t>
      </w:r>
    </w:p>
    <w:p w14:paraId="4D0C1D7F" w14:textId="77777777" w:rsidR="00E87090" w:rsidRDefault="00E87090" w:rsidP="00E87090">
      <w:r>
        <w:t xml:space="preserve">                &lt;td&gt;Electricity&lt;/td&gt;</w:t>
      </w:r>
    </w:p>
    <w:p w14:paraId="64D46355" w14:textId="77777777" w:rsidR="00E87090" w:rsidRDefault="00E87090" w:rsidP="00E87090">
      <w:r>
        <w:t xml:space="preserve">                &lt;td&gt;03/07/2019&lt;/td&gt;</w:t>
      </w:r>
    </w:p>
    <w:p w14:paraId="42F397AF" w14:textId="77777777" w:rsidR="00E87090" w:rsidRDefault="00E87090" w:rsidP="00E87090">
      <w:r>
        <w:t xml:space="preserve">                &lt;td&gt;Pending&lt;/td&gt;</w:t>
      </w:r>
    </w:p>
    <w:p w14:paraId="160EEC51" w14:textId="77777777" w:rsidR="00E87090" w:rsidRDefault="00E87090" w:rsidP="00E87090">
      <w:r>
        <w:t xml:space="preserve">            &lt;/tr&gt;</w:t>
      </w:r>
    </w:p>
    <w:p w14:paraId="558CADCD" w14:textId="77777777" w:rsidR="00E87090" w:rsidRDefault="00E87090" w:rsidP="00E87090">
      <w:r>
        <w:t xml:space="preserve">            &lt;tr class="table-danger"&gt;</w:t>
      </w:r>
    </w:p>
    <w:p w14:paraId="10F46B2A" w14:textId="77777777" w:rsidR="00E87090" w:rsidRDefault="00E87090" w:rsidP="00E87090">
      <w:r>
        <w:t xml:space="preserve">                &lt;td&gt;6&lt;/td&gt;</w:t>
      </w:r>
    </w:p>
    <w:p w14:paraId="0BBFEDFF" w14:textId="77777777" w:rsidR="00E87090" w:rsidRDefault="00E87090" w:rsidP="00E87090">
      <w:r>
        <w:t xml:space="preserve">                &lt;td&gt;Telephone&lt;/td&gt;</w:t>
      </w:r>
    </w:p>
    <w:p w14:paraId="5D1A0AE7" w14:textId="77777777" w:rsidR="00E87090" w:rsidRDefault="00E87090" w:rsidP="00E87090">
      <w:r>
        <w:t xml:space="preserve">                &lt;td&gt;06/07/2019&lt;/td&gt;</w:t>
      </w:r>
    </w:p>
    <w:p w14:paraId="4B2133C2" w14:textId="77777777" w:rsidR="00E87090" w:rsidRDefault="00E87090" w:rsidP="00E87090">
      <w:r>
        <w:t xml:space="preserve">                &lt;td&gt;Due&lt;/td&gt;</w:t>
      </w:r>
    </w:p>
    <w:p w14:paraId="53CB6C45" w14:textId="77777777" w:rsidR="00E87090" w:rsidRDefault="00E87090" w:rsidP="00E87090">
      <w:r>
        <w:t xml:space="preserve">            &lt;/tr&gt;</w:t>
      </w:r>
    </w:p>
    <w:p w14:paraId="3E058841" w14:textId="77777777" w:rsidR="00E87090" w:rsidRDefault="00E87090" w:rsidP="00E87090">
      <w:r>
        <w:t xml:space="preserve">            &lt;tr class="table-active"&gt;</w:t>
      </w:r>
    </w:p>
    <w:p w14:paraId="754902BF" w14:textId="77777777" w:rsidR="00E87090" w:rsidRDefault="00E87090" w:rsidP="00E87090">
      <w:r>
        <w:t xml:space="preserve">                &lt;td&gt;7&lt;/td&gt;</w:t>
      </w:r>
    </w:p>
    <w:p w14:paraId="0CFB5120" w14:textId="77777777" w:rsidR="00E87090" w:rsidRDefault="00E87090" w:rsidP="00E87090">
      <w:r>
        <w:t xml:space="preserve">                &lt;td&gt;DTH&lt;/td&gt;</w:t>
      </w:r>
    </w:p>
    <w:p w14:paraId="2063F64B" w14:textId="77777777" w:rsidR="00E87090" w:rsidRDefault="00E87090" w:rsidP="00E87090">
      <w:r>
        <w:t xml:space="preserve">                &lt;td&gt;04/07/2019&lt;/td&gt;</w:t>
      </w:r>
    </w:p>
    <w:p w14:paraId="35EC6188" w14:textId="77777777" w:rsidR="00E87090" w:rsidRDefault="00E87090" w:rsidP="00E87090">
      <w:r>
        <w:t xml:space="preserve">                &lt;td&gt;Deactivated&lt;/td&gt;</w:t>
      </w:r>
    </w:p>
    <w:p w14:paraId="4866606B" w14:textId="77777777" w:rsidR="00E87090" w:rsidRDefault="00E87090" w:rsidP="00E87090">
      <w:r>
        <w:t xml:space="preserve">            &lt;/tr&gt;            </w:t>
      </w:r>
    </w:p>
    <w:p w14:paraId="1A8DC3B0" w14:textId="77777777" w:rsidR="00E87090" w:rsidRDefault="00E87090" w:rsidP="00E87090">
      <w:r>
        <w:t xml:space="preserve">            &lt;tr class="table-light"&gt;</w:t>
      </w:r>
    </w:p>
    <w:p w14:paraId="4B98F01B" w14:textId="77777777" w:rsidR="00E87090" w:rsidRDefault="00E87090" w:rsidP="00E87090">
      <w:r>
        <w:lastRenderedPageBreak/>
        <w:t xml:space="preserve">                &lt;td&gt;8&lt;/td&gt;</w:t>
      </w:r>
    </w:p>
    <w:p w14:paraId="45402C5A" w14:textId="77777777" w:rsidR="00E87090" w:rsidRDefault="00E87090" w:rsidP="00E87090">
      <w:r>
        <w:t xml:space="preserve">                &lt;td&gt;Car Service&lt;/td&gt;</w:t>
      </w:r>
    </w:p>
    <w:p w14:paraId="49F24BCA" w14:textId="77777777" w:rsidR="00E87090" w:rsidRDefault="00E87090" w:rsidP="00E87090">
      <w:r>
        <w:t xml:space="preserve">                &lt;td&gt;08/07/2019&lt;/td&gt;</w:t>
      </w:r>
    </w:p>
    <w:p w14:paraId="6F526F14" w14:textId="77777777" w:rsidR="00E87090" w:rsidRDefault="00E87090" w:rsidP="00E87090">
      <w:r>
        <w:t xml:space="preserve">                &lt;td&gt;Call in to confirm&lt;/td&gt;</w:t>
      </w:r>
    </w:p>
    <w:p w14:paraId="487C4548" w14:textId="77777777" w:rsidR="00E87090" w:rsidRDefault="00E87090" w:rsidP="00E87090">
      <w:r>
        <w:t xml:space="preserve">            &lt;/tr&gt;</w:t>
      </w:r>
    </w:p>
    <w:p w14:paraId="627AAE1A" w14:textId="77777777" w:rsidR="00E87090" w:rsidRDefault="00E87090" w:rsidP="00E87090">
      <w:r>
        <w:t xml:space="preserve">            &lt;tr class="table-dark"&gt;</w:t>
      </w:r>
    </w:p>
    <w:p w14:paraId="1775F836" w14:textId="77777777" w:rsidR="00E87090" w:rsidRDefault="00E87090" w:rsidP="00E87090">
      <w:r>
        <w:t xml:space="preserve">                &lt;td&gt;9&lt;/td&gt;</w:t>
      </w:r>
    </w:p>
    <w:p w14:paraId="23BFDE26" w14:textId="77777777" w:rsidR="00E87090" w:rsidRDefault="00E87090" w:rsidP="00E87090">
      <w:r>
        <w:t xml:space="preserve">                &lt;td&gt;Gas&lt;/td&gt;</w:t>
      </w:r>
    </w:p>
    <w:p w14:paraId="12BA29EE" w14:textId="77777777" w:rsidR="00E87090" w:rsidRDefault="00E87090" w:rsidP="00E87090">
      <w:r>
        <w:t xml:space="preserve">                &lt;td&gt;06/07/2019&lt;/td&gt;</w:t>
      </w:r>
    </w:p>
    <w:p w14:paraId="0AE745F0" w14:textId="77777777" w:rsidR="00E87090" w:rsidRDefault="00E87090" w:rsidP="00E87090">
      <w:r>
        <w:t xml:space="preserve">                &lt;td&gt;Payment failed&lt;/td&gt;</w:t>
      </w:r>
    </w:p>
    <w:p w14:paraId="6572BDAF" w14:textId="77777777" w:rsidR="00E87090" w:rsidRDefault="00E87090" w:rsidP="00E87090">
      <w:r>
        <w:t xml:space="preserve">            &lt;/tr&gt;</w:t>
      </w:r>
    </w:p>
    <w:p w14:paraId="7DE3D6EF" w14:textId="77777777" w:rsidR="00E87090" w:rsidRDefault="00E87090" w:rsidP="00E87090">
      <w:r>
        <w:t xml:space="preserve">        &lt;/</w:t>
      </w:r>
      <w:proofErr w:type="spellStart"/>
      <w:r>
        <w:t>tbody</w:t>
      </w:r>
      <w:proofErr w:type="spellEnd"/>
      <w:r>
        <w:t>&gt;</w:t>
      </w:r>
    </w:p>
    <w:p w14:paraId="28B99266" w14:textId="77777777" w:rsidR="00E87090" w:rsidRDefault="00E87090" w:rsidP="00E87090">
      <w:r>
        <w:t xml:space="preserve">    &lt;/table&gt;</w:t>
      </w:r>
    </w:p>
    <w:p w14:paraId="72322B64" w14:textId="77777777" w:rsidR="00E87090" w:rsidRDefault="00E87090" w:rsidP="00E87090">
      <w:r>
        <w:t>&lt;/div&gt;</w:t>
      </w:r>
    </w:p>
    <w:p w14:paraId="09B7A174" w14:textId="77777777" w:rsidR="00E87090" w:rsidRDefault="00E87090" w:rsidP="00E87090">
      <w:r>
        <w:t>&lt;/body&gt;</w:t>
      </w:r>
    </w:p>
    <w:p w14:paraId="0F3D096C" w14:textId="64B99802" w:rsidR="00E87090" w:rsidRDefault="00E87090" w:rsidP="00E87090">
      <w:r>
        <w:t>&lt;/html&gt;</w:t>
      </w:r>
      <w:bookmarkStart w:id="0" w:name="_GoBack"/>
      <w:bookmarkEnd w:id="0"/>
    </w:p>
    <w:sectPr w:rsidR="00E87090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BEJzcxMLQ3MjQ0NzMyUdpeDU4uLM/DyQAsNaAGC3UdwsAAAA"/>
  </w:docVars>
  <w:rsids>
    <w:rsidRoot w:val="00E87090"/>
    <w:rsid w:val="0037602D"/>
    <w:rsid w:val="00605679"/>
    <w:rsid w:val="00815565"/>
    <w:rsid w:val="008370DC"/>
    <w:rsid w:val="00997B25"/>
    <w:rsid w:val="00DE740D"/>
    <w:rsid w:val="00E8709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9E6B578"/>
  <w15:chartTrackingRefBased/>
  <w15:docId w15:val="{D70BA403-57BF-426F-8D1D-3F41AF13A86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2156</Words>
  <Characters>12294</Characters>
  <Application>Microsoft Office Word</Application>
  <DocSecurity>0</DocSecurity>
  <Lines>102</Lines>
  <Paragraphs>28</Paragraphs>
  <ScaleCrop>false</ScaleCrop>
  <Company/>
  <LinksUpToDate>false</LinksUpToDate>
  <CharactersWithSpaces>144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njot Kaur</dc:creator>
  <cp:keywords/>
  <dc:description/>
  <cp:lastModifiedBy>Manjot Kaur</cp:lastModifiedBy>
  <cp:revision>1</cp:revision>
  <dcterms:created xsi:type="dcterms:W3CDTF">2022-11-17T05:49:00Z</dcterms:created>
  <dcterms:modified xsi:type="dcterms:W3CDTF">2022-11-17T05:55:00Z</dcterms:modified>
</cp:coreProperties>
</file>